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1AF05EC1" w14:textId="22971645" w:rsidR="000C0BE0" w:rsidRDefault="008F4820" w:rsidP="00853BA1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</w:rPr>
      </w:pPr>
      <w:r>
        <w:rPr>
          <w:rFonts w:ascii="Trebuchet MS" w:hAnsi="Trebuchet MS"/>
          <w:b/>
          <w:bCs/>
          <w:sz w:val="28"/>
          <w:szCs w:val="28"/>
          <w:u w:val="thick"/>
        </w:rPr>
        <w:t xml:space="preserve">Module 5 - </w:t>
      </w:r>
      <w:r w:rsidR="00853BA1" w:rsidRPr="00853BA1">
        <w:rPr>
          <w:rFonts w:ascii="Trebuchet MS" w:hAnsi="Trebuchet MS"/>
          <w:b/>
          <w:bCs/>
          <w:sz w:val="28"/>
          <w:szCs w:val="28"/>
          <w:u w:val="thick"/>
        </w:rPr>
        <w:t xml:space="preserve">Writing </w:t>
      </w:r>
      <w:r w:rsidR="00853BA1">
        <w:rPr>
          <w:rFonts w:ascii="Trebuchet MS" w:hAnsi="Trebuchet MS"/>
          <w:b/>
          <w:bCs/>
          <w:sz w:val="28"/>
          <w:szCs w:val="28"/>
          <w:u w:val="thick"/>
        </w:rPr>
        <w:t>E</w:t>
      </w:r>
      <w:r w:rsidR="00853BA1" w:rsidRPr="00853BA1">
        <w:rPr>
          <w:rFonts w:ascii="Trebuchet MS" w:hAnsi="Trebuchet MS"/>
          <w:b/>
          <w:bCs/>
          <w:sz w:val="28"/>
          <w:szCs w:val="28"/>
          <w:u w:val="thick"/>
        </w:rPr>
        <w:t xml:space="preserve">ffective SMS </w:t>
      </w:r>
      <w:r w:rsidR="00853BA1">
        <w:rPr>
          <w:rFonts w:ascii="Trebuchet MS" w:hAnsi="Trebuchet MS"/>
          <w:b/>
          <w:bCs/>
          <w:sz w:val="28"/>
          <w:szCs w:val="28"/>
          <w:u w:val="thick"/>
        </w:rPr>
        <w:t>C</w:t>
      </w:r>
      <w:r w:rsidR="00853BA1" w:rsidRPr="00853BA1">
        <w:rPr>
          <w:rFonts w:ascii="Trebuchet MS" w:hAnsi="Trebuchet MS"/>
          <w:b/>
          <w:bCs/>
          <w:sz w:val="28"/>
          <w:szCs w:val="28"/>
          <w:u w:val="thick"/>
        </w:rPr>
        <w:t>ontent</w:t>
      </w:r>
    </w:p>
    <w:p w14:paraId="058EEB79" w14:textId="77777777" w:rsidR="00853BA1" w:rsidRDefault="00853BA1" w:rsidP="00853BA1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</w:rPr>
      </w:pPr>
    </w:p>
    <w:p w14:paraId="220B819F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  <w:b/>
          <w:bCs/>
        </w:rPr>
        <w:t>Writing effective SMS content</w:t>
      </w:r>
      <w:r w:rsidRPr="00853BA1">
        <w:rPr>
          <w:rFonts w:ascii="Trebuchet MS" w:hAnsi="Trebuchet MS"/>
        </w:rPr>
        <w:t xml:space="preserve"> means creating </w:t>
      </w:r>
      <w:r w:rsidRPr="00853BA1">
        <w:rPr>
          <w:rFonts w:ascii="Trebuchet MS" w:hAnsi="Trebuchet MS"/>
          <w:b/>
          <w:bCs/>
        </w:rPr>
        <w:t>short, clear, and attractive text messages</w:t>
      </w:r>
      <w:r w:rsidRPr="00853BA1">
        <w:rPr>
          <w:rFonts w:ascii="Trebuchet MS" w:hAnsi="Trebuchet MS"/>
        </w:rPr>
        <w:t xml:space="preserve"> that encourage customers to read the message and take action (like buying a product, visiting a website, or using a discount).</w:t>
      </w:r>
    </w:p>
    <w:p w14:paraId="2E7881C3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 xml:space="preserve">Because SMS messages are </w:t>
      </w:r>
      <w:r w:rsidRPr="00853BA1">
        <w:rPr>
          <w:rFonts w:ascii="Trebuchet MS" w:hAnsi="Trebuchet MS"/>
          <w:b/>
          <w:bCs/>
        </w:rPr>
        <w:t>very short (about 160 characters)</w:t>
      </w:r>
      <w:r w:rsidRPr="00853BA1">
        <w:rPr>
          <w:rFonts w:ascii="Trebuchet MS" w:hAnsi="Trebuchet MS"/>
        </w:rPr>
        <w:t xml:space="preserve">, the message must be </w:t>
      </w:r>
      <w:r w:rsidRPr="00853BA1">
        <w:rPr>
          <w:rFonts w:ascii="Trebuchet MS" w:hAnsi="Trebuchet MS"/>
          <w:b/>
          <w:bCs/>
        </w:rPr>
        <w:t>simple, direct, and engaging</w:t>
      </w:r>
      <w:r w:rsidRPr="00853BA1">
        <w:rPr>
          <w:rFonts w:ascii="Trebuchet MS" w:hAnsi="Trebuchet MS"/>
        </w:rPr>
        <w:t>.</w:t>
      </w:r>
    </w:p>
    <w:p w14:paraId="6016D6E0" w14:textId="5BB26F12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73E42B0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853BA1">
        <w:rPr>
          <w:rFonts w:ascii="Trebuchet MS" w:hAnsi="Trebuchet MS"/>
          <w:b/>
          <w:bCs/>
          <w:u w:val="single"/>
        </w:rPr>
        <w:t>Key Elements of Effective SMS Content</w:t>
      </w:r>
    </w:p>
    <w:p w14:paraId="5A9148AE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53BA1">
        <w:rPr>
          <w:rFonts w:ascii="Trebuchet MS" w:hAnsi="Trebuchet MS"/>
          <w:b/>
          <w:bCs/>
        </w:rPr>
        <w:t>1. Keep the Message Short and Clear</w:t>
      </w:r>
    </w:p>
    <w:p w14:paraId="129E26E3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 xml:space="preserve">SMS should be </w:t>
      </w:r>
      <w:r w:rsidRPr="00853BA1">
        <w:rPr>
          <w:rFonts w:ascii="Trebuchet MS" w:hAnsi="Trebuchet MS"/>
          <w:b/>
          <w:bCs/>
        </w:rPr>
        <w:t>easy to read and understand quickly</w:t>
      </w:r>
      <w:r w:rsidRPr="00853BA1">
        <w:rPr>
          <w:rFonts w:ascii="Trebuchet MS" w:hAnsi="Trebuchet MS"/>
        </w:rPr>
        <w:t>.</w:t>
      </w:r>
    </w:p>
    <w:p w14:paraId="5846869D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Segoe UI Emoji" w:hAnsi="Segoe UI Emoji" w:cs="Segoe UI Emoji"/>
        </w:rPr>
        <w:t>❌</w:t>
      </w:r>
      <w:r w:rsidRPr="00853BA1">
        <w:rPr>
          <w:rFonts w:ascii="Trebuchet MS" w:hAnsi="Trebuchet MS"/>
        </w:rPr>
        <w:t xml:space="preserve"> Bad Example</w:t>
      </w:r>
    </w:p>
    <w:p w14:paraId="24A71F10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>“Hello dear customer, we would like to inform you that we have started a promotional offer that you may find interesting.”</w:t>
      </w:r>
    </w:p>
    <w:p w14:paraId="3A5F5D1D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Segoe UI Symbol" w:hAnsi="Segoe UI Symbol" w:cs="Segoe UI Symbol"/>
        </w:rPr>
        <w:t>✔</w:t>
      </w:r>
      <w:r w:rsidRPr="00853BA1">
        <w:rPr>
          <w:rFonts w:ascii="Trebuchet MS" w:hAnsi="Trebuchet MS"/>
        </w:rPr>
        <w:t xml:space="preserve"> Good Example</w:t>
      </w:r>
    </w:p>
    <w:p w14:paraId="7783F321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>“50% OFF on all shoes today! Visit our store now.”</w:t>
      </w:r>
    </w:p>
    <w:p w14:paraId="1C1331C6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>Short messages are more effective because people read them quickly.</w:t>
      </w:r>
    </w:p>
    <w:p w14:paraId="27694B47" w14:textId="675BED50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D79AE2D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53BA1">
        <w:rPr>
          <w:rFonts w:ascii="Trebuchet MS" w:hAnsi="Trebuchet MS"/>
          <w:b/>
          <w:bCs/>
        </w:rPr>
        <w:t>2. Use a Clear Call-to-Action (CTA)</w:t>
      </w:r>
    </w:p>
    <w:p w14:paraId="101B9D7D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 xml:space="preserve">A </w:t>
      </w:r>
      <w:r w:rsidRPr="00853BA1">
        <w:rPr>
          <w:rFonts w:ascii="Trebuchet MS" w:hAnsi="Trebuchet MS"/>
          <w:b/>
          <w:bCs/>
        </w:rPr>
        <w:t>Call-to-Action</w:t>
      </w:r>
      <w:r w:rsidRPr="00853BA1">
        <w:rPr>
          <w:rFonts w:ascii="Trebuchet MS" w:hAnsi="Trebuchet MS"/>
        </w:rPr>
        <w:t xml:space="preserve"> tells customers </w:t>
      </w:r>
      <w:r w:rsidRPr="00853BA1">
        <w:rPr>
          <w:rFonts w:ascii="Trebuchet MS" w:hAnsi="Trebuchet MS"/>
          <w:b/>
          <w:bCs/>
        </w:rPr>
        <w:t>what to do next</w:t>
      </w:r>
      <w:r w:rsidRPr="00853BA1">
        <w:rPr>
          <w:rFonts w:ascii="Trebuchet MS" w:hAnsi="Trebuchet MS"/>
        </w:rPr>
        <w:t>.</w:t>
      </w:r>
    </w:p>
    <w:p w14:paraId="0E756D2D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>Examples of CTA:</w:t>
      </w:r>
    </w:p>
    <w:p w14:paraId="49EA03A1" w14:textId="77777777" w:rsidR="00853BA1" w:rsidRPr="00853BA1" w:rsidRDefault="00853BA1" w:rsidP="00853BA1">
      <w:pPr>
        <w:numPr>
          <w:ilvl w:val="0"/>
          <w:numId w:val="9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3BA1">
        <w:rPr>
          <w:rFonts w:ascii="Trebuchet MS" w:hAnsi="Trebuchet MS"/>
        </w:rPr>
        <w:t>Shop Now</w:t>
      </w:r>
    </w:p>
    <w:p w14:paraId="319A1EBE" w14:textId="77777777" w:rsidR="00853BA1" w:rsidRPr="00853BA1" w:rsidRDefault="00853BA1" w:rsidP="00853BA1">
      <w:pPr>
        <w:numPr>
          <w:ilvl w:val="0"/>
          <w:numId w:val="9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3BA1">
        <w:rPr>
          <w:rFonts w:ascii="Trebuchet MS" w:hAnsi="Trebuchet MS"/>
        </w:rPr>
        <w:t>Order Today</w:t>
      </w:r>
    </w:p>
    <w:p w14:paraId="009A1E0B" w14:textId="77777777" w:rsidR="00853BA1" w:rsidRPr="00853BA1" w:rsidRDefault="00853BA1" w:rsidP="00853BA1">
      <w:pPr>
        <w:numPr>
          <w:ilvl w:val="0"/>
          <w:numId w:val="9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3BA1">
        <w:rPr>
          <w:rFonts w:ascii="Trebuchet MS" w:hAnsi="Trebuchet MS"/>
        </w:rPr>
        <w:t>Click Here</w:t>
      </w:r>
    </w:p>
    <w:p w14:paraId="337F3642" w14:textId="77777777" w:rsidR="00853BA1" w:rsidRPr="00853BA1" w:rsidRDefault="00853BA1" w:rsidP="00853BA1">
      <w:pPr>
        <w:numPr>
          <w:ilvl w:val="0"/>
          <w:numId w:val="9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3BA1">
        <w:rPr>
          <w:rFonts w:ascii="Trebuchet MS" w:hAnsi="Trebuchet MS"/>
        </w:rPr>
        <w:t>Visit Store</w:t>
      </w:r>
    </w:p>
    <w:p w14:paraId="3251468A" w14:textId="77777777" w:rsidR="00853BA1" w:rsidRPr="00853BA1" w:rsidRDefault="00853BA1" w:rsidP="00853BA1">
      <w:pPr>
        <w:numPr>
          <w:ilvl w:val="0"/>
          <w:numId w:val="9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3BA1">
        <w:rPr>
          <w:rFonts w:ascii="Trebuchet MS" w:hAnsi="Trebuchet MS"/>
        </w:rPr>
        <w:t>Use Code</w:t>
      </w:r>
    </w:p>
    <w:p w14:paraId="730BE2D3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>Example SMS:</w:t>
      </w:r>
    </w:p>
    <w:p w14:paraId="2A09B42C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>“Weekend Sale! Get 30% OFF. Shop now at our website.”</w:t>
      </w:r>
    </w:p>
    <w:p w14:paraId="5151D36D" w14:textId="40026FE2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B28D576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53BA1">
        <w:rPr>
          <w:rFonts w:ascii="Trebuchet MS" w:hAnsi="Trebuchet MS"/>
          <w:b/>
          <w:bCs/>
        </w:rPr>
        <w:t>3. Personalize the Message</w:t>
      </w:r>
    </w:p>
    <w:p w14:paraId="7891FA0A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 xml:space="preserve">Adding the customer’s </w:t>
      </w:r>
      <w:r w:rsidRPr="00853BA1">
        <w:rPr>
          <w:rFonts w:ascii="Trebuchet MS" w:hAnsi="Trebuchet MS"/>
          <w:b/>
          <w:bCs/>
        </w:rPr>
        <w:t>name or preferences</w:t>
      </w:r>
      <w:r w:rsidRPr="00853BA1">
        <w:rPr>
          <w:rFonts w:ascii="Trebuchet MS" w:hAnsi="Trebuchet MS"/>
        </w:rPr>
        <w:t xml:space="preserve"> makes the SMS feel more personal.</w:t>
      </w:r>
    </w:p>
    <w:p w14:paraId="13323A3C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>Example:</w:t>
      </w:r>
    </w:p>
    <w:p w14:paraId="08F0D928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>“Hi Rahul! Your favorite pizza is 25% OFF today at Domino’s.”</w:t>
      </w:r>
    </w:p>
    <w:p w14:paraId="1AC78057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 xml:space="preserve">Personalized messages often get </w:t>
      </w:r>
      <w:r w:rsidRPr="00853BA1">
        <w:rPr>
          <w:rFonts w:ascii="Trebuchet MS" w:hAnsi="Trebuchet MS"/>
          <w:b/>
          <w:bCs/>
        </w:rPr>
        <w:t>better response rates</w:t>
      </w:r>
      <w:r w:rsidRPr="00853BA1">
        <w:rPr>
          <w:rFonts w:ascii="Trebuchet MS" w:hAnsi="Trebuchet MS"/>
        </w:rPr>
        <w:t>.</w:t>
      </w:r>
    </w:p>
    <w:p w14:paraId="729354E8" w14:textId="388B190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92D372E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53BA1">
        <w:rPr>
          <w:rFonts w:ascii="Trebuchet MS" w:hAnsi="Trebuchet MS"/>
          <w:b/>
          <w:bCs/>
        </w:rPr>
        <w:t>4. Create Urgency</w:t>
      </w:r>
    </w:p>
    <w:p w14:paraId="76AA8C97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>Encourage customers to act quickly.</w:t>
      </w:r>
    </w:p>
    <w:p w14:paraId="07E0757E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>Use words like:</w:t>
      </w:r>
    </w:p>
    <w:p w14:paraId="49082755" w14:textId="77777777" w:rsidR="00853BA1" w:rsidRPr="00853BA1" w:rsidRDefault="00853BA1" w:rsidP="00853BA1">
      <w:pPr>
        <w:numPr>
          <w:ilvl w:val="0"/>
          <w:numId w:val="9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3BA1">
        <w:rPr>
          <w:rFonts w:ascii="Trebuchet MS" w:hAnsi="Trebuchet MS"/>
        </w:rPr>
        <w:t>Today</w:t>
      </w:r>
    </w:p>
    <w:p w14:paraId="58D9C96F" w14:textId="77777777" w:rsidR="00853BA1" w:rsidRPr="00853BA1" w:rsidRDefault="00853BA1" w:rsidP="00853BA1">
      <w:pPr>
        <w:numPr>
          <w:ilvl w:val="0"/>
          <w:numId w:val="9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3BA1">
        <w:rPr>
          <w:rFonts w:ascii="Trebuchet MS" w:hAnsi="Trebuchet MS"/>
        </w:rPr>
        <w:t>Limited Offer</w:t>
      </w:r>
    </w:p>
    <w:p w14:paraId="36119432" w14:textId="77777777" w:rsidR="00853BA1" w:rsidRPr="00853BA1" w:rsidRDefault="00853BA1" w:rsidP="00853BA1">
      <w:pPr>
        <w:numPr>
          <w:ilvl w:val="0"/>
          <w:numId w:val="9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3BA1">
        <w:rPr>
          <w:rFonts w:ascii="Trebuchet MS" w:hAnsi="Trebuchet MS"/>
        </w:rPr>
        <w:t>Last Chance</w:t>
      </w:r>
    </w:p>
    <w:p w14:paraId="5B6F1914" w14:textId="77777777" w:rsidR="00853BA1" w:rsidRPr="00853BA1" w:rsidRDefault="00853BA1" w:rsidP="00853BA1">
      <w:pPr>
        <w:numPr>
          <w:ilvl w:val="0"/>
          <w:numId w:val="9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3BA1">
        <w:rPr>
          <w:rFonts w:ascii="Trebuchet MS" w:hAnsi="Trebuchet MS"/>
        </w:rPr>
        <w:t>Only 24 Hours</w:t>
      </w:r>
    </w:p>
    <w:p w14:paraId="50220914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>Example:</w:t>
      </w:r>
    </w:p>
    <w:p w14:paraId="44C324EC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>“Last day! Get 40% OFF on electronics. Shop now.”</w:t>
      </w:r>
    </w:p>
    <w:p w14:paraId="106DC320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53BA1">
        <w:rPr>
          <w:rFonts w:ascii="Trebuchet MS" w:hAnsi="Trebuchet MS"/>
          <w:b/>
          <w:bCs/>
        </w:rPr>
        <w:lastRenderedPageBreak/>
        <w:t>5. Include an Offer or Value</w:t>
      </w:r>
    </w:p>
    <w:p w14:paraId="5DE36C94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 xml:space="preserve">Give customers a </w:t>
      </w:r>
      <w:r w:rsidRPr="00853BA1">
        <w:rPr>
          <w:rFonts w:ascii="Trebuchet MS" w:hAnsi="Trebuchet MS"/>
          <w:b/>
          <w:bCs/>
        </w:rPr>
        <w:t>reason to take action</w:t>
      </w:r>
      <w:r w:rsidRPr="00853BA1">
        <w:rPr>
          <w:rFonts w:ascii="Trebuchet MS" w:hAnsi="Trebuchet MS"/>
        </w:rPr>
        <w:t>.</w:t>
      </w:r>
    </w:p>
    <w:p w14:paraId="78C94E51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>Examples:</w:t>
      </w:r>
    </w:p>
    <w:p w14:paraId="5DCE707C" w14:textId="77777777" w:rsidR="00853BA1" w:rsidRPr="00853BA1" w:rsidRDefault="00853BA1" w:rsidP="00853BA1">
      <w:pPr>
        <w:numPr>
          <w:ilvl w:val="0"/>
          <w:numId w:val="9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3BA1">
        <w:rPr>
          <w:rFonts w:ascii="Trebuchet MS" w:hAnsi="Trebuchet MS"/>
        </w:rPr>
        <w:t>Discounts</w:t>
      </w:r>
    </w:p>
    <w:p w14:paraId="53BE3703" w14:textId="77777777" w:rsidR="00853BA1" w:rsidRPr="00853BA1" w:rsidRDefault="00853BA1" w:rsidP="00853BA1">
      <w:pPr>
        <w:numPr>
          <w:ilvl w:val="0"/>
          <w:numId w:val="9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3BA1">
        <w:rPr>
          <w:rFonts w:ascii="Trebuchet MS" w:hAnsi="Trebuchet MS"/>
        </w:rPr>
        <w:t>Free delivery</w:t>
      </w:r>
    </w:p>
    <w:p w14:paraId="4351527E" w14:textId="77777777" w:rsidR="00853BA1" w:rsidRPr="00853BA1" w:rsidRDefault="00853BA1" w:rsidP="00853BA1">
      <w:pPr>
        <w:numPr>
          <w:ilvl w:val="0"/>
          <w:numId w:val="9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3BA1">
        <w:rPr>
          <w:rFonts w:ascii="Trebuchet MS" w:hAnsi="Trebuchet MS"/>
        </w:rPr>
        <w:t>Coupons</w:t>
      </w:r>
    </w:p>
    <w:p w14:paraId="21D694E6" w14:textId="77777777" w:rsidR="00853BA1" w:rsidRPr="00853BA1" w:rsidRDefault="00853BA1" w:rsidP="00853BA1">
      <w:pPr>
        <w:numPr>
          <w:ilvl w:val="0"/>
          <w:numId w:val="9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3BA1">
        <w:rPr>
          <w:rFonts w:ascii="Trebuchet MS" w:hAnsi="Trebuchet MS"/>
        </w:rPr>
        <w:t>Rewards</w:t>
      </w:r>
    </w:p>
    <w:p w14:paraId="401B0F53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>Example:</w:t>
      </w:r>
    </w:p>
    <w:p w14:paraId="6927BFD6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>“Use code SAVE20 and get 20% OFF your next order.”</w:t>
      </w:r>
    </w:p>
    <w:p w14:paraId="34F76908" w14:textId="3C98D48B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2852E27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53BA1">
        <w:rPr>
          <w:rFonts w:ascii="Trebuchet MS" w:hAnsi="Trebuchet MS"/>
          <w:b/>
          <w:bCs/>
        </w:rPr>
        <w:t>Example of Effective SMS Content</w:t>
      </w:r>
    </w:p>
    <w:p w14:paraId="1A484445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>Example for a clothing store:</w:t>
      </w:r>
    </w:p>
    <w:p w14:paraId="616FC416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>“Flash Sale! Get 40% OFF on jackets today only. Shop now: www.store.com”</w:t>
      </w:r>
    </w:p>
    <w:p w14:paraId="17C2629A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>Why it is effective:</w:t>
      </w:r>
    </w:p>
    <w:p w14:paraId="174D62EC" w14:textId="77777777" w:rsidR="00853BA1" w:rsidRPr="00853BA1" w:rsidRDefault="00853BA1" w:rsidP="00853BA1">
      <w:pPr>
        <w:numPr>
          <w:ilvl w:val="0"/>
          <w:numId w:val="9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3BA1">
        <w:rPr>
          <w:rFonts w:ascii="Trebuchet MS" w:hAnsi="Trebuchet MS"/>
        </w:rPr>
        <w:t>Short message</w:t>
      </w:r>
    </w:p>
    <w:p w14:paraId="0ED8BB53" w14:textId="77777777" w:rsidR="00853BA1" w:rsidRPr="00853BA1" w:rsidRDefault="00853BA1" w:rsidP="00853BA1">
      <w:pPr>
        <w:numPr>
          <w:ilvl w:val="0"/>
          <w:numId w:val="9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3BA1">
        <w:rPr>
          <w:rFonts w:ascii="Trebuchet MS" w:hAnsi="Trebuchet MS"/>
        </w:rPr>
        <w:t>Clear offer</w:t>
      </w:r>
    </w:p>
    <w:p w14:paraId="2B970C7C" w14:textId="77777777" w:rsidR="00853BA1" w:rsidRPr="00853BA1" w:rsidRDefault="00853BA1" w:rsidP="00853BA1">
      <w:pPr>
        <w:numPr>
          <w:ilvl w:val="0"/>
          <w:numId w:val="9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3BA1">
        <w:rPr>
          <w:rFonts w:ascii="Trebuchet MS" w:hAnsi="Trebuchet MS"/>
        </w:rPr>
        <w:t>Urgency (today only)</w:t>
      </w:r>
    </w:p>
    <w:p w14:paraId="5CC6C6C3" w14:textId="77777777" w:rsidR="00853BA1" w:rsidRPr="00853BA1" w:rsidRDefault="00853BA1" w:rsidP="00853BA1">
      <w:pPr>
        <w:numPr>
          <w:ilvl w:val="0"/>
          <w:numId w:val="9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3BA1">
        <w:rPr>
          <w:rFonts w:ascii="Trebuchet MS" w:hAnsi="Trebuchet MS"/>
        </w:rPr>
        <w:t>Call to action (shop now)</w:t>
      </w:r>
    </w:p>
    <w:p w14:paraId="0ADE63EF" w14:textId="77777777" w:rsidR="002F64E7" w:rsidRDefault="002F64E7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674E5B6" w14:textId="4E5BF3C5" w:rsidR="00853BA1" w:rsidRPr="00853BA1" w:rsidRDefault="00853BA1" w:rsidP="00853BA1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proofErr w:type="spellStart"/>
      <w:r w:rsidRPr="00853BA1">
        <w:rPr>
          <w:rFonts w:ascii="Trebuchet MS" w:hAnsi="Trebuchet MS"/>
          <w:b/>
          <w:bCs/>
          <w:u w:val="single"/>
        </w:rPr>
        <w:t>TextMagic</w:t>
      </w:r>
      <w:proofErr w:type="spellEnd"/>
      <w:r w:rsidRPr="00853BA1">
        <w:rPr>
          <w:rFonts w:ascii="Trebuchet MS" w:hAnsi="Trebuchet MS"/>
          <w:b/>
          <w:bCs/>
          <w:u w:val="single"/>
        </w:rPr>
        <w:t xml:space="preserve"> Platform</w:t>
      </w:r>
    </w:p>
    <w:p w14:paraId="1D9D2A4C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proofErr w:type="spellStart"/>
      <w:r w:rsidRPr="00853BA1">
        <w:rPr>
          <w:rFonts w:ascii="Trebuchet MS" w:hAnsi="Trebuchet MS"/>
          <w:b/>
          <w:bCs/>
        </w:rPr>
        <w:t>TextMagic</w:t>
      </w:r>
      <w:proofErr w:type="spellEnd"/>
      <w:r w:rsidRPr="00853BA1">
        <w:rPr>
          <w:rFonts w:ascii="Trebuchet MS" w:hAnsi="Trebuchet MS"/>
        </w:rPr>
        <w:t xml:space="preserve"> is an </w:t>
      </w:r>
      <w:r w:rsidRPr="00853BA1">
        <w:rPr>
          <w:rFonts w:ascii="Trebuchet MS" w:hAnsi="Trebuchet MS"/>
          <w:b/>
          <w:bCs/>
        </w:rPr>
        <w:t>SMS marketing and business messaging platform</w:t>
      </w:r>
      <w:r w:rsidRPr="00853BA1">
        <w:rPr>
          <w:rFonts w:ascii="Trebuchet MS" w:hAnsi="Trebuchet MS"/>
        </w:rPr>
        <w:t xml:space="preserve">. It allows businesses to </w:t>
      </w:r>
      <w:r w:rsidRPr="00853BA1">
        <w:rPr>
          <w:rFonts w:ascii="Trebuchet MS" w:hAnsi="Trebuchet MS"/>
          <w:b/>
          <w:bCs/>
        </w:rPr>
        <w:t>send SMS messages, promotional texts, alerts, and notifications to customers</w:t>
      </w:r>
      <w:r w:rsidRPr="00853BA1">
        <w:rPr>
          <w:rFonts w:ascii="Trebuchet MS" w:hAnsi="Trebuchet MS"/>
        </w:rPr>
        <w:t xml:space="preserve"> directly from a computer or mobile device. </w:t>
      </w:r>
    </w:p>
    <w:p w14:paraId="316C5B69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 xml:space="preserve">Businesses use </w:t>
      </w:r>
      <w:proofErr w:type="spellStart"/>
      <w:r w:rsidRPr="00853BA1">
        <w:rPr>
          <w:rFonts w:ascii="Trebuchet MS" w:hAnsi="Trebuchet MS"/>
        </w:rPr>
        <w:t>TextMagic</w:t>
      </w:r>
      <w:proofErr w:type="spellEnd"/>
      <w:r w:rsidRPr="00853BA1">
        <w:rPr>
          <w:rFonts w:ascii="Trebuchet MS" w:hAnsi="Trebuchet MS"/>
        </w:rPr>
        <w:t xml:space="preserve"> to:</w:t>
      </w:r>
    </w:p>
    <w:p w14:paraId="24FB8EA8" w14:textId="77777777" w:rsidR="00853BA1" w:rsidRPr="00853BA1" w:rsidRDefault="00853BA1" w:rsidP="00853BA1">
      <w:pPr>
        <w:numPr>
          <w:ilvl w:val="0"/>
          <w:numId w:val="9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3BA1">
        <w:rPr>
          <w:rFonts w:ascii="Trebuchet MS" w:hAnsi="Trebuchet MS"/>
        </w:rPr>
        <w:t xml:space="preserve">Send </w:t>
      </w:r>
      <w:r w:rsidRPr="00853BA1">
        <w:rPr>
          <w:rFonts w:ascii="Trebuchet MS" w:hAnsi="Trebuchet MS"/>
          <w:b/>
          <w:bCs/>
        </w:rPr>
        <w:t>bulk SMS marketing campaigns</w:t>
      </w:r>
    </w:p>
    <w:p w14:paraId="619C8FC2" w14:textId="77777777" w:rsidR="00853BA1" w:rsidRPr="00853BA1" w:rsidRDefault="00853BA1" w:rsidP="00853BA1">
      <w:pPr>
        <w:numPr>
          <w:ilvl w:val="0"/>
          <w:numId w:val="9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3BA1">
        <w:rPr>
          <w:rFonts w:ascii="Trebuchet MS" w:hAnsi="Trebuchet MS"/>
        </w:rPr>
        <w:t xml:space="preserve">Send </w:t>
      </w:r>
      <w:r w:rsidRPr="00853BA1">
        <w:rPr>
          <w:rFonts w:ascii="Trebuchet MS" w:hAnsi="Trebuchet MS"/>
          <w:b/>
          <w:bCs/>
        </w:rPr>
        <w:t>transactional messages</w:t>
      </w:r>
    </w:p>
    <w:p w14:paraId="4E43DF51" w14:textId="77777777" w:rsidR="00853BA1" w:rsidRPr="00853BA1" w:rsidRDefault="00853BA1" w:rsidP="00853BA1">
      <w:pPr>
        <w:numPr>
          <w:ilvl w:val="0"/>
          <w:numId w:val="9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3BA1">
        <w:rPr>
          <w:rFonts w:ascii="Trebuchet MS" w:hAnsi="Trebuchet MS"/>
        </w:rPr>
        <w:t>Communicate with customers quickly</w:t>
      </w:r>
    </w:p>
    <w:p w14:paraId="1CDAF81A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 xml:space="preserve">It is widely used by </w:t>
      </w:r>
      <w:r w:rsidRPr="00853BA1">
        <w:rPr>
          <w:rFonts w:ascii="Trebuchet MS" w:hAnsi="Trebuchet MS"/>
          <w:b/>
          <w:bCs/>
        </w:rPr>
        <w:t>small businesses, startups, and marketing teams</w:t>
      </w:r>
      <w:r w:rsidRPr="00853BA1">
        <w:rPr>
          <w:rFonts w:ascii="Trebuchet MS" w:hAnsi="Trebuchet MS"/>
        </w:rPr>
        <w:t>.</w:t>
      </w:r>
    </w:p>
    <w:p w14:paraId="176CB079" w14:textId="2166282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71F2EEA" wp14:editId="196C7488">
            <wp:simplePos x="0" y="0"/>
            <wp:positionH relativeFrom="column">
              <wp:posOffset>1047750</wp:posOffset>
            </wp:positionH>
            <wp:positionV relativeFrom="paragraph">
              <wp:posOffset>4973320</wp:posOffset>
            </wp:positionV>
            <wp:extent cx="5779135" cy="2727960"/>
            <wp:effectExtent l="19050" t="19050" r="12065" b="15240"/>
            <wp:wrapTight wrapText="bothSides">
              <wp:wrapPolygon edited="0">
                <wp:start x="-71" y="-151"/>
                <wp:lineTo x="-71" y="21570"/>
                <wp:lineTo x="21574" y="21570"/>
                <wp:lineTo x="21574" y="-151"/>
                <wp:lineTo x="-71" y="-151"/>
              </wp:wrapPolygon>
            </wp:wrapTight>
            <wp:docPr id="2994377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437744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375" b="6713"/>
                    <a:stretch/>
                  </pic:blipFill>
                  <pic:spPr bwMode="auto">
                    <a:xfrm>
                      <a:off x="0" y="0"/>
                      <a:ext cx="5779135" cy="2727960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E36766" w14:textId="77777777" w:rsidR="00853BA1" w:rsidRDefault="00853BA1">
      <w:pPr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br w:type="page"/>
      </w:r>
    </w:p>
    <w:p w14:paraId="3FBAE02F" w14:textId="047BCFE6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53BA1">
        <w:rPr>
          <w:rFonts w:ascii="Trebuchet MS" w:hAnsi="Trebuchet MS"/>
          <w:b/>
          <w:bCs/>
        </w:rPr>
        <w:lastRenderedPageBreak/>
        <w:t xml:space="preserve">1. What </w:t>
      </w:r>
      <w:proofErr w:type="spellStart"/>
      <w:r w:rsidRPr="00853BA1">
        <w:rPr>
          <w:rFonts w:ascii="Trebuchet MS" w:hAnsi="Trebuchet MS"/>
          <w:b/>
          <w:bCs/>
        </w:rPr>
        <w:t>TextMagic</w:t>
      </w:r>
      <w:proofErr w:type="spellEnd"/>
      <w:r w:rsidRPr="00853BA1">
        <w:rPr>
          <w:rFonts w:ascii="Trebuchet MS" w:hAnsi="Trebuchet MS"/>
          <w:b/>
          <w:bCs/>
        </w:rPr>
        <w:t xml:space="preserve"> Does</w:t>
      </w:r>
    </w:p>
    <w:p w14:paraId="7F3736D3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proofErr w:type="spellStart"/>
      <w:r w:rsidRPr="00853BA1">
        <w:rPr>
          <w:rFonts w:ascii="Trebuchet MS" w:hAnsi="Trebuchet MS"/>
        </w:rPr>
        <w:t>TextMagic</w:t>
      </w:r>
      <w:proofErr w:type="spellEnd"/>
      <w:r w:rsidRPr="00853BA1">
        <w:rPr>
          <w:rFonts w:ascii="Trebuchet MS" w:hAnsi="Trebuchet MS"/>
        </w:rPr>
        <w:t xml:space="preserve"> helps companies </w:t>
      </w:r>
      <w:r w:rsidRPr="00853BA1">
        <w:rPr>
          <w:rFonts w:ascii="Trebuchet MS" w:hAnsi="Trebuchet MS"/>
          <w:b/>
          <w:bCs/>
        </w:rPr>
        <w:t>communicate with customers using SMS and email from one platform</w:t>
      </w:r>
      <w:r w:rsidRPr="00853BA1">
        <w:rPr>
          <w:rFonts w:ascii="Trebuchet MS" w:hAnsi="Trebuchet MS"/>
        </w:rPr>
        <w:t xml:space="preserve">. </w:t>
      </w:r>
    </w:p>
    <w:p w14:paraId="043F2EFF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>Example uses:</w:t>
      </w:r>
    </w:p>
    <w:p w14:paraId="06FAA74F" w14:textId="77777777" w:rsidR="00853BA1" w:rsidRPr="00853BA1" w:rsidRDefault="00853BA1" w:rsidP="00853BA1">
      <w:pPr>
        <w:numPr>
          <w:ilvl w:val="0"/>
          <w:numId w:val="9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3BA1">
        <w:rPr>
          <w:rFonts w:ascii="Trebuchet MS" w:hAnsi="Trebuchet MS"/>
        </w:rPr>
        <w:t>Sending discount offers</w:t>
      </w:r>
    </w:p>
    <w:p w14:paraId="58F13DCA" w14:textId="77777777" w:rsidR="00853BA1" w:rsidRPr="00853BA1" w:rsidRDefault="00853BA1" w:rsidP="00853BA1">
      <w:pPr>
        <w:numPr>
          <w:ilvl w:val="0"/>
          <w:numId w:val="9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3BA1">
        <w:rPr>
          <w:rFonts w:ascii="Trebuchet MS" w:hAnsi="Trebuchet MS"/>
        </w:rPr>
        <w:t>Sending appointment reminders</w:t>
      </w:r>
    </w:p>
    <w:p w14:paraId="39DC6226" w14:textId="77777777" w:rsidR="00853BA1" w:rsidRPr="00853BA1" w:rsidRDefault="00853BA1" w:rsidP="00853BA1">
      <w:pPr>
        <w:numPr>
          <w:ilvl w:val="0"/>
          <w:numId w:val="9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3BA1">
        <w:rPr>
          <w:rFonts w:ascii="Trebuchet MS" w:hAnsi="Trebuchet MS"/>
        </w:rPr>
        <w:t>Sending order confirmations</w:t>
      </w:r>
    </w:p>
    <w:p w14:paraId="56AE17A2" w14:textId="77777777" w:rsidR="00853BA1" w:rsidRPr="00853BA1" w:rsidRDefault="00853BA1" w:rsidP="00853BA1">
      <w:pPr>
        <w:numPr>
          <w:ilvl w:val="0"/>
          <w:numId w:val="9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3BA1">
        <w:rPr>
          <w:rFonts w:ascii="Trebuchet MS" w:hAnsi="Trebuchet MS"/>
        </w:rPr>
        <w:t>Customer support messages</w:t>
      </w:r>
    </w:p>
    <w:p w14:paraId="6FCD74CB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 xml:space="preserve">Example SMS from </w:t>
      </w:r>
      <w:proofErr w:type="spellStart"/>
      <w:r w:rsidRPr="00853BA1">
        <w:rPr>
          <w:rFonts w:ascii="Trebuchet MS" w:hAnsi="Trebuchet MS"/>
        </w:rPr>
        <w:t>TextMagic</w:t>
      </w:r>
      <w:proofErr w:type="spellEnd"/>
      <w:r w:rsidRPr="00853BA1">
        <w:rPr>
          <w:rFonts w:ascii="Trebuchet MS" w:hAnsi="Trebuchet MS"/>
        </w:rPr>
        <w:t>:</w:t>
      </w:r>
    </w:p>
    <w:p w14:paraId="380692DF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>“Hi! Get 20% OFF on your next purchase. Use code SAVE20 today.”</w:t>
      </w:r>
    </w:p>
    <w:p w14:paraId="6F3D4A0E" w14:textId="12DD4A3D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D4EDB25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53BA1">
        <w:rPr>
          <w:rFonts w:ascii="Trebuchet MS" w:hAnsi="Trebuchet MS"/>
          <w:b/>
          <w:bCs/>
        </w:rPr>
        <w:t xml:space="preserve">2. Main Features of </w:t>
      </w:r>
      <w:proofErr w:type="spellStart"/>
      <w:r w:rsidRPr="00853BA1">
        <w:rPr>
          <w:rFonts w:ascii="Trebuchet MS" w:hAnsi="Trebuchet MS"/>
          <w:b/>
          <w:bCs/>
        </w:rPr>
        <w:t>TextMagic</w:t>
      </w:r>
      <w:proofErr w:type="spellEnd"/>
    </w:p>
    <w:p w14:paraId="7539EF2F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53BA1">
        <w:rPr>
          <w:rFonts w:ascii="Trebuchet MS" w:hAnsi="Trebuchet MS"/>
          <w:b/>
          <w:bCs/>
        </w:rPr>
        <w:t>1. Bulk SMS (Mass Texting)</w:t>
      </w:r>
    </w:p>
    <w:p w14:paraId="4A99C89F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 xml:space="preserve">Businesses can send </w:t>
      </w:r>
      <w:r w:rsidRPr="00853BA1">
        <w:rPr>
          <w:rFonts w:ascii="Trebuchet MS" w:hAnsi="Trebuchet MS"/>
          <w:b/>
          <w:bCs/>
        </w:rPr>
        <w:t>one message to many customers at the same time</w:t>
      </w:r>
      <w:r w:rsidRPr="00853BA1">
        <w:rPr>
          <w:rFonts w:ascii="Trebuchet MS" w:hAnsi="Trebuchet MS"/>
        </w:rPr>
        <w:t>.</w:t>
      </w:r>
    </w:p>
    <w:p w14:paraId="08B260FE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>Example:</w:t>
      </w:r>
      <w:r w:rsidRPr="00853BA1">
        <w:rPr>
          <w:rFonts w:ascii="Trebuchet MS" w:hAnsi="Trebuchet MS"/>
        </w:rPr>
        <w:br/>
        <w:t>A clothing store sends:</w:t>
      </w:r>
    </w:p>
    <w:p w14:paraId="3E3FB2F6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>“Flash Sale! 50% OFF today. Visit our store.”</w:t>
      </w:r>
    </w:p>
    <w:p w14:paraId="2CC1542C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>Benefits:</w:t>
      </w:r>
    </w:p>
    <w:p w14:paraId="0FC6D66F" w14:textId="77777777" w:rsidR="00853BA1" w:rsidRPr="00853BA1" w:rsidRDefault="00853BA1" w:rsidP="00853BA1">
      <w:pPr>
        <w:numPr>
          <w:ilvl w:val="0"/>
          <w:numId w:val="9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3BA1">
        <w:rPr>
          <w:rFonts w:ascii="Trebuchet MS" w:hAnsi="Trebuchet MS"/>
        </w:rPr>
        <w:t>Saves time</w:t>
      </w:r>
    </w:p>
    <w:p w14:paraId="5A1D0783" w14:textId="77777777" w:rsidR="00853BA1" w:rsidRPr="00853BA1" w:rsidRDefault="00853BA1" w:rsidP="00853BA1">
      <w:pPr>
        <w:numPr>
          <w:ilvl w:val="0"/>
          <w:numId w:val="9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3BA1">
        <w:rPr>
          <w:rFonts w:ascii="Trebuchet MS" w:hAnsi="Trebuchet MS"/>
        </w:rPr>
        <w:t>Reaches thousands of customers quickly</w:t>
      </w:r>
    </w:p>
    <w:p w14:paraId="26B6065B" w14:textId="4E75CB2B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01E9BC3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53BA1">
        <w:rPr>
          <w:rFonts w:ascii="Trebuchet MS" w:hAnsi="Trebuchet MS"/>
          <w:b/>
          <w:bCs/>
        </w:rPr>
        <w:t>2. Two-Way Messaging</w:t>
      </w:r>
    </w:p>
    <w:p w14:paraId="214A655A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 xml:space="preserve">Customers can </w:t>
      </w:r>
      <w:r w:rsidRPr="00853BA1">
        <w:rPr>
          <w:rFonts w:ascii="Trebuchet MS" w:hAnsi="Trebuchet MS"/>
          <w:b/>
          <w:bCs/>
        </w:rPr>
        <w:t>reply to the SMS</w:t>
      </w:r>
      <w:r w:rsidRPr="00853BA1">
        <w:rPr>
          <w:rFonts w:ascii="Trebuchet MS" w:hAnsi="Trebuchet MS"/>
        </w:rPr>
        <w:t>, and businesses can respond.</w:t>
      </w:r>
    </w:p>
    <w:p w14:paraId="3E1EFB8C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>Example:</w:t>
      </w:r>
    </w:p>
    <w:p w14:paraId="45A4F922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>Business sends:</w:t>
      </w:r>
    </w:p>
    <w:p w14:paraId="64F66DEF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>“Your order has been delivered. Reply YES to confirm.”</w:t>
      </w:r>
    </w:p>
    <w:p w14:paraId="5CE448D5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>Customer replies:</w:t>
      </w:r>
    </w:p>
    <w:p w14:paraId="3CCAF982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>“YES”</w:t>
      </w:r>
    </w:p>
    <w:p w14:paraId="51D2B9CE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 xml:space="preserve">This creates </w:t>
      </w:r>
      <w:r w:rsidRPr="00853BA1">
        <w:rPr>
          <w:rFonts w:ascii="Trebuchet MS" w:hAnsi="Trebuchet MS"/>
          <w:b/>
          <w:bCs/>
        </w:rPr>
        <w:t>direct communication between business and customer</w:t>
      </w:r>
      <w:r w:rsidRPr="00853BA1">
        <w:rPr>
          <w:rFonts w:ascii="Trebuchet MS" w:hAnsi="Trebuchet MS"/>
        </w:rPr>
        <w:t>.</w:t>
      </w:r>
    </w:p>
    <w:p w14:paraId="1C2EFBEA" w14:textId="180015A1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182FEF2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53BA1">
        <w:rPr>
          <w:rFonts w:ascii="Trebuchet MS" w:hAnsi="Trebuchet MS"/>
          <w:b/>
          <w:bCs/>
        </w:rPr>
        <w:t>3. Contact Management</w:t>
      </w:r>
    </w:p>
    <w:p w14:paraId="297B79EF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proofErr w:type="spellStart"/>
      <w:r w:rsidRPr="00853BA1">
        <w:rPr>
          <w:rFonts w:ascii="Trebuchet MS" w:hAnsi="Trebuchet MS"/>
        </w:rPr>
        <w:t>TextMagic</w:t>
      </w:r>
      <w:proofErr w:type="spellEnd"/>
      <w:r w:rsidRPr="00853BA1">
        <w:rPr>
          <w:rFonts w:ascii="Trebuchet MS" w:hAnsi="Trebuchet MS"/>
        </w:rPr>
        <w:t xml:space="preserve"> allows businesses to </w:t>
      </w:r>
      <w:r w:rsidRPr="00853BA1">
        <w:rPr>
          <w:rFonts w:ascii="Trebuchet MS" w:hAnsi="Trebuchet MS"/>
          <w:b/>
          <w:bCs/>
        </w:rPr>
        <w:t>store and manage customer phone numbers</w:t>
      </w:r>
      <w:r w:rsidRPr="00853BA1">
        <w:rPr>
          <w:rFonts w:ascii="Trebuchet MS" w:hAnsi="Trebuchet MS"/>
        </w:rPr>
        <w:t>.</w:t>
      </w:r>
    </w:p>
    <w:p w14:paraId="01018E82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>Features:</w:t>
      </w:r>
    </w:p>
    <w:p w14:paraId="33C4CC0C" w14:textId="77777777" w:rsidR="00853BA1" w:rsidRPr="00853BA1" w:rsidRDefault="00853BA1" w:rsidP="00853BA1">
      <w:pPr>
        <w:numPr>
          <w:ilvl w:val="0"/>
          <w:numId w:val="10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3BA1">
        <w:rPr>
          <w:rFonts w:ascii="Trebuchet MS" w:hAnsi="Trebuchet MS"/>
        </w:rPr>
        <w:t>Create contact lists</w:t>
      </w:r>
    </w:p>
    <w:p w14:paraId="1FD4B264" w14:textId="121ECEB0" w:rsidR="00853BA1" w:rsidRPr="00853BA1" w:rsidRDefault="00853BA1" w:rsidP="00853BA1">
      <w:pPr>
        <w:numPr>
          <w:ilvl w:val="0"/>
          <w:numId w:val="10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3BA1">
        <w:rPr>
          <w:rFonts w:ascii="Trebuchet MS" w:hAnsi="Trebuchet MS"/>
        </w:rPr>
        <w:t>Import contacts from Excel or CSV</w:t>
      </w:r>
      <w:r>
        <w:rPr>
          <w:rFonts w:ascii="Trebuchet MS" w:hAnsi="Trebuchet MS"/>
        </w:rPr>
        <w:t xml:space="preserve"> (Comma Separated Values)</w:t>
      </w:r>
    </w:p>
    <w:p w14:paraId="3DCC76FD" w14:textId="77777777" w:rsidR="00853BA1" w:rsidRPr="00853BA1" w:rsidRDefault="00853BA1" w:rsidP="00853BA1">
      <w:pPr>
        <w:numPr>
          <w:ilvl w:val="0"/>
          <w:numId w:val="10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3BA1">
        <w:rPr>
          <w:rFonts w:ascii="Trebuchet MS" w:hAnsi="Trebuchet MS"/>
        </w:rPr>
        <w:t>Organize customers into groups</w:t>
      </w:r>
    </w:p>
    <w:p w14:paraId="67FDA322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>Example groups:</w:t>
      </w:r>
    </w:p>
    <w:p w14:paraId="086841FF" w14:textId="77777777" w:rsidR="00853BA1" w:rsidRPr="00853BA1" w:rsidRDefault="00853BA1" w:rsidP="00853BA1">
      <w:pPr>
        <w:numPr>
          <w:ilvl w:val="0"/>
          <w:numId w:val="10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3BA1">
        <w:rPr>
          <w:rFonts w:ascii="Trebuchet MS" w:hAnsi="Trebuchet MS"/>
        </w:rPr>
        <w:t>New customers</w:t>
      </w:r>
    </w:p>
    <w:p w14:paraId="22B883AB" w14:textId="77777777" w:rsidR="00853BA1" w:rsidRPr="00853BA1" w:rsidRDefault="00853BA1" w:rsidP="00853BA1">
      <w:pPr>
        <w:numPr>
          <w:ilvl w:val="0"/>
          <w:numId w:val="10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3BA1">
        <w:rPr>
          <w:rFonts w:ascii="Trebuchet MS" w:hAnsi="Trebuchet MS"/>
        </w:rPr>
        <w:t>VIP customers</w:t>
      </w:r>
    </w:p>
    <w:p w14:paraId="1B9FFB29" w14:textId="77777777" w:rsidR="00853BA1" w:rsidRPr="00853BA1" w:rsidRDefault="00853BA1" w:rsidP="00853BA1">
      <w:pPr>
        <w:numPr>
          <w:ilvl w:val="0"/>
          <w:numId w:val="10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3BA1">
        <w:rPr>
          <w:rFonts w:ascii="Trebuchet MS" w:hAnsi="Trebuchet MS"/>
        </w:rPr>
        <w:t>Newsletter subscribers</w:t>
      </w:r>
    </w:p>
    <w:p w14:paraId="637304AC" w14:textId="274A0524" w:rsidR="00A264E1" w:rsidRDefault="00A264E1">
      <w:pPr>
        <w:rPr>
          <w:rFonts w:ascii="Trebuchet MS" w:hAnsi="Trebuchet MS"/>
        </w:rPr>
      </w:pPr>
      <w:r>
        <w:rPr>
          <w:rFonts w:ascii="Trebuchet MS" w:hAnsi="Trebuchet MS"/>
        </w:rPr>
        <w:br w:type="page"/>
      </w:r>
    </w:p>
    <w:p w14:paraId="4E871DD7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53BA1">
        <w:rPr>
          <w:rFonts w:ascii="Trebuchet MS" w:hAnsi="Trebuchet MS"/>
          <w:b/>
          <w:bCs/>
        </w:rPr>
        <w:lastRenderedPageBreak/>
        <w:t>4. Scheduled SMS</w:t>
      </w:r>
    </w:p>
    <w:p w14:paraId="30909567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 xml:space="preserve">Businesses can </w:t>
      </w:r>
      <w:r w:rsidRPr="00853BA1">
        <w:rPr>
          <w:rFonts w:ascii="Trebuchet MS" w:hAnsi="Trebuchet MS"/>
          <w:b/>
          <w:bCs/>
        </w:rPr>
        <w:t>schedule messages for a future time</w:t>
      </w:r>
      <w:r w:rsidRPr="00853BA1">
        <w:rPr>
          <w:rFonts w:ascii="Trebuchet MS" w:hAnsi="Trebuchet MS"/>
        </w:rPr>
        <w:t>.</w:t>
      </w:r>
    </w:p>
    <w:p w14:paraId="35C05128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>Example:</w:t>
      </w:r>
      <w:r w:rsidRPr="00853BA1">
        <w:rPr>
          <w:rFonts w:ascii="Trebuchet MS" w:hAnsi="Trebuchet MS"/>
        </w:rPr>
        <w:br/>
        <w:t xml:space="preserve">A restaurant schedules SMS for </w:t>
      </w:r>
      <w:r w:rsidRPr="00853BA1">
        <w:rPr>
          <w:rFonts w:ascii="Trebuchet MS" w:hAnsi="Trebuchet MS"/>
          <w:b/>
          <w:bCs/>
        </w:rPr>
        <w:t>Friday evening</w:t>
      </w:r>
      <w:r w:rsidRPr="00853BA1">
        <w:rPr>
          <w:rFonts w:ascii="Trebuchet MS" w:hAnsi="Trebuchet MS"/>
        </w:rPr>
        <w:t>:</w:t>
      </w:r>
    </w:p>
    <w:p w14:paraId="2DF642F9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>“Weekend Special! Buy 1 Pizza Get 1 Free.”</w:t>
      </w:r>
    </w:p>
    <w:p w14:paraId="5B742352" w14:textId="77777777" w:rsid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>The message will automatically send at the selected time.</w:t>
      </w:r>
    </w:p>
    <w:p w14:paraId="635DF9EE" w14:textId="77777777" w:rsidR="00A264E1" w:rsidRPr="00853BA1" w:rsidRDefault="00A264E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17BEAF7" w14:textId="41556373" w:rsidR="00853BA1" w:rsidRPr="00853BA1" w:rsidRDefault="00A264E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noProof/>
        </w:rPr>
        <w:drawing>
          <wp:inline distT="0" distB="0" distL="0" distR="0" wp14:anchorId="61947A3F" wp14:editId="5DA1692D">
            <wp:extent cx="5760422" cy="3063240"/>
            <wp:effectExtent l="19050" t="19050" r="12065" b="22860"/>
            <wp:docPr id="89774770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501" t="23692" r="14647" b="26780"/>
                    <a:stretch/>
                  </pic:blipFill>
                  <pic:spPr bwMode="auto">
                    <a:xfrm>
                      <a:off x="0" y="0"/>
                      <a:ext cx="5786724" cy="3077226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F3C225" w14:textId="77777777" w:rsidR="00A264E1" w:rsidRDefault="00A264E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59F1C7F7" w14:textId="5CDF7E0E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53BA1">
        <w:rPr>
          <w:rFonts w:ascii="Trebuchet MS" w:hAnsi="Trebuchet MS"/>
          <w:b/>
          <w:bCs/>
        </w:rPr>
        <w:t>5. SMS Templates</w:t>
      </w:r>
    </w:p>
    <w:p w14:paraId="2B913E73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 xml:space="preserve">Businesses can create </w:t>
      </w:r>
      <w:r w:rsidRPr="00853BA1">
        <w:rPr>
          <w:rFonts w:ascii="Trebuchet MS" w:hAnsi="Trebuchet MS"/>
          <w:b/>
          <w:bCs/>
        </w:rPr>
        <w:t>pre-written messages</w:t>
      </w:r>
      <w:r w:rsidRPr="00853BA1">
        <w:rPr>
          <w:rFonts w:ascii="Trebuchet MS" w:hAnsi="Trebuchet MS"/>
        </w:rPr>
        <w:t xml:space="preserve"> to save time.</w:t>
      </w:r>
    </w:p>
    <w:p w14:paraId="7E1594F2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>Example templates:</w:t>
      </w:r>
    </w:p>
    <w:p w14:paraId="1CFFF995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>Template 1 – Sale</w:t>
      </w:r>
    </w:p>
    <w:p w14:paraId="231691BD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>“Get 30% OFF today. Shop now!”</w:t>
      </w:r>
    </w:p>
    <w:p w14:paraId="33E1B383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>Template 2 – Reminder</w:t>
      </w:r>
    </w:p>
    <w:p w14:paraId="74B076BD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>“Reminder: Your appointment is tomorrow at 10 AM.”</w:t>
      </w:r>
    </w:p>
    <w:p w14:paraId="30C81BCF" w14:textId="166BBDDE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7DFA474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53BA1">
        <w:rPr>
          <w:rFonts w:ascii="Trebuchet MS" w:hAnsi="Trebuchet MS"/>
          <w:b/>
          <w:bCs/>
        </w:rPr>
        <w:t>6. Delivery Reports and Analytics</w:t>
      </w:r>
    </w:p>
    <w:p w14:paraId="29B497DC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proofErr w:type="spellStart"/>
      <w:r w:rsidRPr="00853BA1">
        <w:rPr>
          <w:rFonts w:ascii="Trebuchet MS" w:hAnsi="Trebuchet MS"/>
        </w:rPr>
        <w:t>TextMagic</w:t>
      </w:r>
      <w:proofErr w:type="spellEnd"/>
      <w:r w:rsidRPr="00853BA1">
        <w:rPr>
          <w:rFonts w:ascii="Trebuchet MS" w:hAnsi="Trebuchet MS"/>
        </w:rPr>
        <w:t xml:space="preserve"> shows </w:t>
      </w:r>
      <w:r w:rsidRPr="00853BA1">
        <w:rPr>
          <w:rFonts w:ascii="Trebuchet MS" w:hAnsi="Trebuchet MS"/>
          <w:b/>
          <w:bCs/>
        </w:rPr>
        <w:t>reports about SMS campaigns</w:t>
      </w:r>
      <w:r w:rsidRPr="00853BA1">
        <w:rPr>
          <w:rFonts w:ascii="Trebuchet MS" w:hAnsi="Trebuchet MS"/>
        </w:rPr>
        <w:t>, such as:</w:t>
      </w:r>
    </w:p>
    <w:p w14:paraId="1032A2B9" w14:textId="77777777" w:rsidR="00853BA1" w:rsidRPr="00853BA1" w:rsidRDefault="00853BA1" w:rsidP="00853BA1">
      <w:pPr>
        <w:numPr>
          <w:ilvl w:val="0"/>
          <w:numId w:val="10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3BA1">
        <w:rPr>
          <w:rFonts w:ascii="Trebuchet MS" w:hAnsi="Trebuchet MS"/>
        </w:rPr>
        <w:t>How many messages were sent</w:t>
      </w:r>
    </w:p>
    <w:p w14:paraId="019957D8" w14:textId="77777777" w:rsidR="00853BA1" w:rsidRPr="00853BA1" w:rsidRDefault="00853BA1" w:rsidP="00853BA1">
      <w:pPr>
        <w:numPr>
          <w:ilvl w:val="0"/>
          <w:numId w:val="10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3BA1">
        <w:rPr>
          <w:rFonts w:ascii="Trebuchet MS" w:hAnsi="Trebuchet MS"/>
        </w:rPr>
        <w:t>How many were delivered</w:t>
      </w:r>
    </w:p>
    <w:p w14:paraId="72CBBBA1" w14:textId="77777777" w:rsidR="00853BA1" w:rsidRPr="00853BA1" w:rsidRDefault="00853BA1" w:rsidP="00853BA1">
      <w:pPr>
        <w:numPr>
          <w:ilvl w:val="0"/>
          <w:numId w:val="10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3BA1">
        <w:rPr>
          <w:rFonts w:ascii="Trebuchet MS" w:hAnsi="Trebuchet MS"/>
        </w:rPr>
        <w:t>Customer replies</w:t>
      </w:r>
    </w:p>
    <w:p w14:paraId="0CE9F83E" w14:textId="77777777" w:rsidR="00853BA1" w:rsidRP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3BA1">
        <w:rPr>
          <w:rFonts w:ascii="Trebuchet MS" w:hAnsi="Trebuchet MS"/>
        </w:rPr>
        <w:t xml:space="preserve">This helps businesses </w:t>
      </w:r>
      <w:r w:rsidRPr="00853BA1">
        <w:rPr>
          <w:rFonts w:ascii="Trebuchet MS" w:hAnsi="Trebuchet MS"/>
          <w:b/>
          <w:bCs/>
        </w:rPr>
        <w:t>measure marketing performance</w:t>
      </w:r>
      <w:r w:rsidRPr="00853BA1">
        <w:rPr>
          <w:rFonts w:ascii="Trebuchet MS" w:hAnsi="Trebuchet MS"/>
        </w:rPr>
        <w:t>.</w:t>
      </w:r>
    </w:p>
    <w:p w14:paraId="07FD5DD4" w14:textId="77777777" w:rsidR="00853BA1" w:rsidRDefault="00853BA1" w:rsidP="00853BA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C705AAA" w14:textId="77777777" w:rsidR="00A264E1" w:rsidRDefault="00A264E1">
      <w:pPr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br w:type="page"/>
      </w:r>
    </w:p>
    <w:p w14:paraId="128329A0" w14:textId="67BA9844" w:rsidR="00A264E1" w:rsidRPr="00A264E1" w:rsidRDefault="00A264E1" w:rsidP="00A264E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A264E1">
        <w:rPr>
          <w:rFonts w:ascii="Trebuchet MS" w:hAnsi="Trebuchet MS"/>
          <w:b/>
          <w:bCs/>
          <w:u w:val="single"/>
        </w:rPr>
        <w:lastRenderedPageBreak/>
        <w:t>SMS Examples from Well-Known Brands</w:t>
      </w:r>
    </w:p>
    <w:p w14:paraId="4CE09047" w14:textId="77777777" w:rsidR="00A264E1" w:rsidRPr="00A264E1" w:rsidRDefault="00A264E1" w:rsidP="00A264E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A264E1">
        <w:rPr>
          <w:rFonts w:ascii="Trebuchet MS" w:hAnsi="Trebuchet MS"/>
          <w:b/>
          <w:bCs/>
        </w:rPr>
        <w:t>1. Domino's Pizza</w:t>
      </w:r>
    </w:p>
    <w:p w14:paraId="5E0BD3A0" w14:textId="77777777" w:rsidR="00A264E1" w:rsidRPr="00A264E1" w:rsidRDefault="00A264E1" w:rsidP="00A264E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A264E1">
        <w:rPr>
          <w:rFonts w:ascii="Trebuchet MS" w:hAnsi="Trebuchet MS"/>
        </w:rPr>
        <w:t>Example SMS:</w:t>
      </w:r>
    </w:p>
    <w:p w14:paraId="06C2872E" w14:textId="77777777" w:rsidR="00A264E1" w:rsidRPr="00A264E1" w:rsidRDefault="00A264E1" w:rsidP="00A264E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A264E1">
        <w:rPr>
          <w:rFonts w:ascii="Trebuchet MS" w:hAnsi="Trebuchet MS"/>
        </w:rPr>
        <w:t xml:space="preserve">“Hungry? </w:t>
      </w:r>
      <w:r w:rsidRPr="00A264E1">
        <w:rPr>
          <w:rFonts w:ascii="Segoe UI Emoji" w:hAnsi="Segoe UI Emoji" w:cs="Segoe UI Emoji"/>
        </w:rPr>
        <w:t>🍕</w:t>
      </w:r>
      <w:r w:rsidRPr="00A264E1">
        <w:rPr>
          <w:rFonts w:ascii="Trebuchet MS" w:hAnsi="Trebuchet MS"/>
        </w:rPr>
        <w:t xml:space="preserve"> Get </w:t>
      </w:r>
      <w:r w:rsidRPr="00A264E1">
        <w:rPr>
          <w:rFonts w:ascii="Trebuchet MS" w:hAnsi="Trebuchet MS"/>
          <w:b/>
          <w:bCs/>
        </w:rPr>
        <w:t>Buy 1 Get 1 Free Pizza</w:t>
      </w:r>
      <w:r w:rsidRPr="00A264E1">
        <w:rPr>
          <w:rFonts w:ascii="Trebuchet MS" w:hAnsi="Trebuchet MS"/>
        </w:rPr>
        <w:t xml:space="preserve"> today only! Order now from the Domino’s app.”</w:t>
      </w:r>
    </w:p>
    <w:p w14:paraId="55B3D4F6" w14:textId="7D533686" w:rsidR="00A264E1" w:rsidRPr="00A264E1" w:rsidRDefault="00A264E1" w:rsidP="00A264E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EFDBFA0" w14:textId="77777777" w:rsidR="00A264E1" w:rsidRPr="00A264E1" w:rsidRDefault="00A264E1" w:rsidP="00A264E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A264E1">
        <w:rPr>
          <w:rFonts w:ascii="Trebuchet MS" w:hAnsi="Trebuchet MS"/>
          <w:b/>
          <w:bCs/>
        </w:rPr>
        <w:t>2. Amazon</w:t>
      </w:r>
    </w:p>
    <w:p w14:paraId="17AD4A4C" w14:textId="77777777" w:rsidR="00A264E1" w:rsidRPr="00A264E1" w:rsidRDefault="00A264E1" w:rsidP="00A264E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A264E1">
        <w:rPr>
          <w:rFonts w:ascii="Trebuchet MS" w:hAnsi="Trebuchet MS"/>
        </w:rPr>
        <w:t>Example SMS:</w:t>
      </w:r>
    </w:p>
    <w:p w14:paraId="6E08121C" w14:textId="77777777" w:rsidR="00A264E1" w:rsidRPr="00A264E1" w:rsidRDefault="00A264E1" w:rsidP="00A264E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A264E1">
        <w:rPr>
          <w:rFonts w:ascii="Trebuchet MS" w:hAnsi="Trebuchet MS"/>
        </w:rPr>
        <w:t xml:space="preserve">“Mega Deal Alert! </w:t>
      </w:r>
      <w:r w:rsidRPr="00A264E1">
        <w:rPr>
          <w:rFonts w:ascii="Segoe UI Emoji" w:hAnsi="Segoe UI Emoji" w:cs="Segoe UI Emoji"/>
        </w:rPr>
        <w:t>⚡</w:t>
      </w:r>
      <w:r w:rsidRPr="00A264E1">
        <w:rPr>
          <w:rFonts w:ascii="Trebuchet MS" w:hAnsi="Trebuchet MS"/>
        </w:rPr>
        <w:t xml:space="preserve"> Up to </w:t>
      </w:r>
      <w:r w:rsidRPr="00A264E1">
        <w:rPr>
          <w:rFonts w:ascii="Trebuchet MS" w:hAnsi="Trebuchet MS"/>
          <w:b/>
          <w:bCs/>
        </w:rPr>
        <w:t>70% OFF</w:t>
      </w:r>
      <w:r w:rsidRPr="00A264E1">
        <w:rPr>
          <w:rFonts w:ascii="Trebuchet MS" w:hAnsi="Trebuchet MS"/>
        </w:rPr>
        <w:t xml:space="preserve"> on electronics today. Shop now before the deal ends!”</w:t>
      </w:r>
    </w:p>
    <w:p w14:paraId="6E09011F" w14:textId="7C5F9BCD" w:rsidR="00A264E1" w:rsidRPr="00A264E1" w:rsidRDefault="00A264E1" w:rsidP="00A264E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A7CEEFB" w14:textId="77777777" w:rsidR="00A264E1" w:rsidRPr="00A264E1" w:rsidRDefault="00A264E1" w:rsidP="00A264E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A264E1">
        <w:rPr>
          <w:rFonts w:ascii="Trebuchet MS" w:hAnsi="Trebuchet MS"/>
          <w:b/>
          <w:bCs/>
        </w:rPr>
        <w:t>3. Flipkart</w:t>
      </w:r>
    </w:p>
    <w:p w14:paraId="55E9029A" w14:textId="77777777" w:rsidR="00A264E1" w:rsidRPr="00A264E1" w:rsidRDefault="00A264E1" w:rsidP="00A264E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A264E1">
        <w:rPr>
          <w:rFonts w:ascii="Trebuchet MS" w:hAnsi="Trebuchet MS"/>
        </w:rPr>
        <w:t>Example SMS:</w:t>
      </w:r>
    </w:p>
    <w:p w14:paraId="6715AB9B" w14:textId="77777777" w:rsidR="00A264E1" w:rsidRPr="00A264E1" w:rsidRDefault="00A264E1" w:rsidP="00A264E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A264E1">
        <w:rPr>
          <w:rFonts w:ascii="Trebuchet MS" w:hAnsi="Trebuchet MS"/>
        </w:rPr>
        <w:t xml:space="preserve">“The </w:t>
      </w:r>
      <w:r w:rsidRPr="00A264E1">
        <w:rPr>
          <w:rFonts w:ascii="Trebuchet MS" w:hAnsi="Trebuchet MS"/>
          <w:b/>
          <w:bCs/>
        </w:rPr>
        <w:t>Big Billion Days</w:t>
      </w:r>
      <w:r w:rsidRPr="00A264E1">
        <w:rPr>
          <w:rFonts w:ascii="Trebuchet MS" w:hAnsi="Trebuchet MS"/>
        </w:rPr>
        <w:t xml:space="preserve"> sale is LIVE! </w:t>
      </w:r>
      <w:r w:rsidRPr="00A264E1">
        <w:rPr>
          <w:rFonts w:ascii="Segoe UI Emoji" w:hAnsi="Segoe UI Emoji" w:cs="Segoe UI Emoji"/>
        </w:rPr>
        <w:t>🛍️</w:t>
      </w:r>
      <w:r w:rsidRPr="00A264E1">
        <w:rPr>
          <w:rFonts w:ascii="Trebuchet MS" w:hAnsi="Trebuchet MS"/>
        </w:rPr>
        <w:t xml:space="preserve"> Grab amazing deals before they’re gone!”</w:t>
      </w:r>
    </w:p>
    <w:p w14:paraId="072F109E" w14:textId="7AE901AD" w:rsidR="00A264E1" w:rsidRPr="00A264E1" w:rsidRDefault="00A264E1" w:rsidP="00A264E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39D3A51" w14:textId="77777777" w:rsidR="00A264E1" w:rsidRPr="00A264E1" w:rsidRDefault="00A264E1" w:rsidP="00A264E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A264E1">
        <w:rPr>
          <w:rFonts w:ascii="Trebuchet MS" w:hAnsi="Trebuchet MS"/>
          <w:b/>
          <w:bCs/>
        </w:rPr>
        <w:t>4. Swiggy</w:t>
      </w:r>
    </w:p>
    <w:p w14:paraId="31D302C1" w14:textId="77777777" w:rsidR="00A264E1" w:rsidRPr="00A264E1" w:rsidRDefault="00A264E1" w:rsidP="00A264E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A264E1">
        <w:rPr>
          <w:rFonts w:ascii="Trebuchet MS" w:hAnsi="Trebuchet MS"/>
        </w:rPr>
        <w:t>Example SMS:</w:t>
      </w:r>
    </w:p>
    <w:p w14:paraId="071D6AFA" w14:textId="77777777" w:rsidR="00A264E1" w:rsidRPr="00A264E1" w:rsidRDefault="00A264E1" w:rsidP="00A264E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A264E1">
        <w:rPr>
          <w:rFonts w:ascii="Trebuchet MS" w:hAnsi="Trebuchet MS"/>
        </w:rPr>
        <w:t xml:space="preserve">“Late night cravings? </w:t>
      </w:r>
      <w:r w:rsidRPr="00A264E1">
        <w:rPr>
          <w:rFonts w:ascii="Segoe UI Emoji" w:hAnsi="Segoe UI Emoji" w:cs="Segoe UI Emoji"/>
        </w:rPr>
        <w:t>🌙</w:t>
      </w:r>
      <w:r w:rsidRPr="00A264E1">
        <w:rPr>
          <w:rFonts w:ascii="Trebuchet MS" w:hAnsi="Trebuchet MS"/>
        </w:rPr>
        <w:t xml:space="preserve"> Get </w:t>
      </w:r>
      <w:r w:rsidRPr="00A264E1">
        <w:rPr>
          <w:rFonts w:ascii="Trebuchet MS" w:hAnsi="Trebuchet MS"/>
          <w:b/>
          <w:bCs/>
        </w:rPr>
        <w:t>₹150 OFF</w:t>
      </w:r>
      <w:r w:rsidRPr="00A264E1">
        <w:rPr>
          <w:rFonts w:ascii="Trebuchet MS" w:hAnsi="Trebuchet MS"/>
        </w:rPr>
        <w:t xml:space="preserve"> on your next order. Use code: HUNGRY.”</w:t>
      </w:r>
    </w:p>
    <w:p w14:paraId="66796195" w14:textId="57F253F0" w:rsidR="00A264E1" w:rsidRPr="00A264E1" w:rsidRDefault="00A264E1" w:rsidP="00A264E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9A16C17" w14:textId="77777777" w:rsidR="00A264E1" w:rsidRPr="00A264E1" w:rsidRDefault="00A264E1" w:rsidP="00A264E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A264E1">
        <w:rPr>
          <w:rFonts w:ascii="Trebuchet MS" w:hAnsi="Trebuchet MS"/>
          <w:b/>
          <w:bCs/>
        </w:rPr>
        <w:t>5. Uber</w:t>
      </w:r>
    </w:p>
    <w:p w14:paraId="20BC9BD4" w14:textId="77777777" w:rsidR="00A264E1" w:rsidRPr="00A264E1" w:rsidRDefault="00A264E1" w:rsidP="00A264E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A264E1">
        <w:rPr>
          <w:rFonts w:ascii="Trebuchet MS" w:hAnsi="Trebuchet MS"/>
        </w:rPr>
        <w:t>Example SMS:</w:t>
      </w:r>
    </w:p>
    <w:p w14:paraId="7EB2D5F3" w14:textId="77777777" w:rsidR="00A264E1" w:rsidRPr="00A264E1" w:rsidRDefault="00A264E1" w:rsidP="00A264E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A264E1">
        <w:rPr>
          <w:rFonts w:ascii="Trebuchet MS" w:hAnsi="Trebuchet MS"/>
        </w:rPr>
        <w:t xml:space="preserve">“Need a ride? </w:t>
      </w:r>
      <w:r w:rsidRPr="00A264E1">
        <w:rPr>
          <w:rFonts w:ascii="Segoe UI Emoji" w:hAnsi="Segoe UI Emoji" w:cs="Segoe UI Emoji"/>
        </w:rPr>
        <w:t>🚗</w:t>
      </w:r>
      <w:r w:rsidRPr="00A264E1">
        <w:rPr>
          <w:rFonts w:ascii="Trebuchet MS" w:hAnsi="Trebuchet MS"/>
        </w:rPr>
        <w:t xml:space="preserve"> Get </w:t>
      </w:r>
      <w:r w:rsidRPr="00A264E1">
        <w:rPr>
          <w:rFonts w:ascii="Trebuchet MS" w:hAnsi="Trebuchet MS"/>
          <w:b/>
          <w:bCs/>
        </w:rPr>
        <w:t>20% OFF your next trip</w:t>
      </w:r>
      <w:r w:rsidRPr="00A264E1">
        <w:rPr>
          <w:rFonts w:ascii="Trebuchet MS" w:hAnsi="Trebuchet MS"/>
        </w:rPr>
        <w:t>. Book now on the Uber app.”</w:t>
      </w:r>
    </w:p>
    <w:p w14:paraId="2167EDCD" w14:textId="068B1567" w:rsidR="00A264E1" w:rsidRPr="00A264E1" w:rsidRDefault="00A264E1" w:rsidP="00A264E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B1A98BB" w14:textId="77777777" w:rsidR="00A264E1" w:rsidRPr="00A264E1" w:rsidRDefault="00A264E1" w:rsidP="00A264E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A264E1">
        <w:rPr>
          <w:rFonts w:ascii="Trebuchet MS" w:hAnsi="Trebuchet MS"/>
          <w:b/>
          <w:bCs/>
        </w:rPr>
        <w:t>6. Nike</w:t>
      </w:r>
    </w:p>
    <w:p w14:paraId="36620DCF" w14:textId="77777777" w:rsidR="00A264E1" w:rsidRPr="00A264E1" w:rsidRDefault="00A264E1" w:rsidP="00A264E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A264E1">
        <w:rPr>
          <w:rFonts w:ascii="Trebuchet MS" w:hAnsi="Trebuchet MS"/>
        </w:rPr>
        <w:t>Example SMS:</w:t>
      </w:r>
    </w:p>
    <w:p w14:paraId="6AB889CD" w14:textId="77777777" w:rsidR="00A264E1" w:rsidRDefault="00A264E1" w:rsidP="00A264E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A264E1">
        <w:rPr>
          <w:rFonts w:ascii="Trebuchet MS" w:hAnsi="Trebuchet MS"/>
        </w:rPr>
        <w:t xml:space="preserve">“Run faster this season! </w:t>
      </w:r>
      <w:r w:rsidRPr="00A264E1">
        <w:rPr>
          <w:rFonts w:ascii="Segoe UI Emoji" w:hAnsi="Segoe UI Emoji" w:cs="Segoe UI Emoji"/>
        </w:rPr>
        <w:t>🏃</w:t>
      </w:r>
      <w:r w:rsidRPr="00A264E1">
        <w:rPr>
          <w:rFonts w:ascii="Arial" w:hAnsi="Arial" w:cs="Arial"/>
        </w:rPr>
        <w:t>‍♂️</w:t>
      </w:r>
      <w:r w:rsidRPr="00A264E1">
        <w:rPr>
          <w:rFonts w:ascii="Trebuchet MS" w:hAnsi="Trebuchet MS"/>
        </w:rPr>
        <w:t xml:space="preserve"> </w:t>
      </w:r>
      <w:r w:rsidRPr="00A264E1">
        <w:rPr>
          <w:rFonts w:ascii="Trebuchet MS" w:hAnsi="Trebuchet MS"/>
          <w:b/>
          <w:bCs/>
        </w:rPr>
        <w:t>30% OFF on running shoes today only.</w:t>
      </w:r>
      <w:r w:rsidRPr="00A264E1">
        <w:rPr>
          <w:rFonts w:ascii="Trebuchet MS" w:hAnsi="Trebuchet MS"/>
        </w:rPr>
        <w:t xml:space="preserve"> Shop now!”</w:t>
      </w:r>
    </w:p>
    <w:p w14:paraId="4702FF96" w14:textId="77777777" w:rsidR="003F13DA" w:rsidRDefault="003F13DA" w:rsidP="00A264E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EB96167" w14:textId="07266BB7" w:rsidR="003F13DA" w:rsidRPr="003F13DA" w:rsidRDefault="003F13DA" w:rsidP="003F13DA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3F13DA">
        <w:rPr>
          <w:rFonts w:ascii="Trebuchet MS" w:hAnsi="Trebuchet MS"/>
          <w:b/>
          <w:bCs/>
          <w:u w:val="single"/>
        </w:rPr>
        <w:t>Assignment</w:t>
      </w:r>
    </w:p>
    <w:p w14:paraId="3C820EEF" w14:textId="77777777" w:rsidR="003F13DA" w:rsidRDefault="003F13DA" w:rsidP="00A264E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0FF8270" w14:textId="0AAD8B92" w:rsidR="003F13DA" w:rsidRPr="003F13DA" w:rsidRDefault="003F13DA" w:rsidP="003F13D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3F13DA">
        <w:rPr>
          <w:rFonts w:ascii="Trebuchet MS" w:hAnsi="Trebuchet MS"/>
          <w:b/>
          <w:bCs/>
        </w:rPr>
        <w:t>Ques 1:</w:t>
      </w:r>
      <w:r>
        <w:rPr>
          <w:rFonts w:ascii="Trebuchet MS" w:hAnsi="Trebuchet MS"/>
        </w:rPr>
        <w:t xml:space="preserve"> </w:t>
      </w:r>
      <w:r w:rsidRPr="003F13DA">
        <w:rPr>
          <w:rFonts w:ascii="Trebuchet MS" w:hAnsi="Trebuchet MS"/>
        </w:rPr>
        <w:t xml:space="preserve">Which of the following creates </w:t>
      </w:r>
      <w:r w:rsidRPr="003F13DA">
        <w:rPr>
          <w:rFonts w:ascii="Trebuchet MS" w:hAnsi="Trebuchet MS"/>
          <w:b/>
          <w:bCs/>
        </w:rPr>
        <w:t>urgency in SMS messages</w:t>
      </w:r>
      <w:r w:rsidRPr="003F13DA">
        <w:rPr>
          <w:rFonts w:ascii="Trebuchet MS" w:hAnsi="Trebuchet MS"/>
        </w:rPr>
        <w:t>?</w:t>
      </w:r>
    </w:p>
    <w:p w14:paraId="153BF4F5" w14:textId="77777777" w:rsidR="003F13DA" w:rsidRPr="003F13DA" w:rsidRDefault="003F13DA" w:rsidP="003F13D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3F13DA">
        <w:rPr>
          <w:rFonts w:ascii="Trebuchet MS" w:hAnsi="Trebuchet MS"/>
        </w:rPr>
        <w:t>A. Words like “Limited Offer” or “Only Today”</w:t>
      </w:r>
      <w:r w:rsidRPr="003F13DA">
        <w:rPr>
          <w:rFonts w:ascii="Trebuchet MS" w:hAnsi="Trebuchet MS"/>
        </w:rPr>
        <w:br/>
        <w:t>B. Writing long sentences</w:t>
      </w:r>
      <w:r w:rsidRPr="003F13DA">
        <w:rPr>
          <w:rFonts w:ascii="Trebuchet MS" w:hAnsi="Trebuchet MS"/>
        </w:rPr>
        <w:br/>
        <w:t>C. Avoiding numbers and offers</w:t>
      </w:r>
      <w:r w:rsidRPr="003F13DA">
        <w:rPr>
          <w:rFonts w:ascii="Trebuchet MS" w:hAnsi="Trebuchet MS"/>
        </w:rPr>
        <w:br/>
        <w:t>D. Sending the same message multiple times</w:t>
      </w:r>
    </w:p>
    <w:p w14:paraId="4FE29C9D" w14:textId="77777777" w:rsidR="003F13DA" w:rsidRDefault="003F13DA" w:rsidP="003F13DA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7C6C3C68" w14:textId="6A63FA41" w:rsidR="003F13DA" w:rsidRPr="003F13DA" w:rsidRDefault="003F13DA" w:rsidP="003F13D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2: </w:t>
      </w:r>
      <w:r w:rsidRPr="003F13DA">
        <w:rPr>
          <w:rFonts w:ascii="Trebuchet MS" w:hAnsi="Trebuchet MS"/>
        </w:rPr>
        <w:t xml:space="preserve">Which of the following is an </w:t>
      </w:r>
      <w:r w:rsidRPr="003F13DA">
        <w:rPr>
          <w:rFonts w:ascii="Trebuchet MS" w:hAnsi="Trebuchet MS"/>
          <w:b/>
          <w:bCs/>
        </w:rPr>
        <w:t>offer or value-based SMS</w:t>
      </w:r>
      <w:r w:rsidRPr="003F13DA">
        <w:rPr>
          <w:rFonts w:ascii="Trebuchet MS" w:hAnsi="Trebuchet MS"/>
        </w:rPr>
        <w:t>?</w:t>
      </w:r>
    </w:p>
    <w:p w14:paraId="5F564CDA" w14:textId="77777777" w:rsidR="003F13DA" w:rsidRPr="003F13DA" w:rsidRDefault="003F13DA" w:rsidP="003F13D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3F13DA">
        <w:rPr>
          <w:rFonts w:ascii="Trebuchet MS" w:hAnsi="Trebuchet MS"/>
        </w:rPr>
        <w:t>A. “Reminder: Your appointment is tomorrow”</w:t>
      </w:r>
      <w:r w:rsidRPr="003F13DA">
        <w:rPr>
          <w:rFonts w:ascii="Trebuchet MS" w:hAnsi="Trebuchet MS"/>
        </w:rPr>
        <w:br/>
        <w:t>B. “Use code SAVE20 and get 20% OFF your next order.”</w:t>
      </w:r>
      <w:r w:rsidRPr="003F13DA">
        <w:rPr>
          <w:rFonts w:ascii="Trebuchet MS" w:hAnsi="Trebuchet MS"/>
        </w:rPr>
        <w:br/>
        <w:t>C. “Hello, how are you?”</w:t>
      </w:r>
      <w:r w:rsidRPr="003F13DA">
        <w:rPr>
          <w:rFonts w:ascii="Trebuchet MS" w:hAnsi="Trebuchet MS"/>
        </w:rPr>
        <w:br/>
        <w:t>D. “Your order has been delivered.”</w:t>
      </w:r>
    </w:p>
    <w:p w14:paraId="2C5F56CF" w14:textId="77777777" w:rsidR="003F13DA" w:rsidRDefault="003F13DA">
      <w:pPr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br w:type="page"/>
      </w:r>
    </w:p>
    <w:p w14:paraId="4AE5C394" w14:textId="59451C53" w:rsidR="003F13DA" w:rsidRPr="003F13DA" w:rsidRDefault="003F13DA" w:rsidP="003F13D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lastRenderedPageBreak/>
        <w:t xml:space="preserve">Ques 3: </w:t>
      </w:r>
      <w:r w:rsidRPr="003F13DA">
        <w:rPr>
          <w:rFonts w:ascii="Trebuchet MS" w:hAnsi="Trebuchet MS"/>
        </w:rPr>
        <w:t>Which platform allows businesses to send bulk SMS, manage contacts, and track SMS campaigns?</w:t>
      </w:r>
    </w:p>
    <w:p w14:paraId="6B8CDF0D" w14:textId="77777777" w:rsidR="003F13DA" w:rsidRPr="003F13DA" w:rsidRDefault="003F13DA" w:rsidP="003F13D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3F13DA">
        <w:rPr>
          <w:rFonts w:ascii="Trebuchet MS" w:hAnsi="Trebuchet MS"/>
        </w:rPr>
        <w:t>A. Mailchimp</w:t>
      </w:r>
      <w:r w:rsidRPr="003F13DA">
        <w:rPr>
          <w:rFonts w:ascii="Trebuchet MS" w:hAnsi="Trebuchet MS"/>
        </w:rPr>
        <w:br/>
        <w:t xml:space="preserve">B. </w:t>
      </w:r>
      <w:proofErr w:type="spellStart"/>
      <w:r w:rsidRPr="003F13DA">
        <w:rPr>
          <w:rFonts w:ascii="Trebuchet MS" w:hAnsi="Trebuchet MS"/>
        </w:rPr>
        <w:t>TextMagic</w:t>
      </w:r>
      <w:proofErr w:type="spellEnd"/>
      <w:r w:rsidRPr="003F13DA">
        <w:rPr>
          <w:rFonts w:ascii="Trebuchet MS" w:hAnsi="Trebuchet MS"/>
        </w:rPr>
        <w:br/>
        <w:t>C. WhatsApp</w:t>
      </w:r>
      <w:r w:rsidRPr="003F13DA">
        <w:rPr>
          <w:rFonts w:ascii="Trebuchet MS" w:hAnsi="Trebuchet MS"/>
        </w:rPr>
        <w:br/>
        <w:t xml:space="preserve">D. </w:t>
      </w:r>
      <w:proofErr w:type="spellStart"/>
      <w:r w:rsidRPr="003F13DA">
        <w:rPr>
          <w:rFonts w:ascii="Trebuchet MS" w:hAnsi="Trebuchet MS"/>
        </w:rPr>
        <w:t>Zoho</w:t>
      </w:r>
      <w:proofErr w:type="spellEnd"/>
      <w:r w:rsidRPr="003F13DA">
        <w:rPr>
          <w:rFonts w:ascii="Trebuchet MS" w:hAnsi="Trebuchet MS"/>
        </w:rPr>
        <w:t xml:space="preserve"> Mail</w:t>
      </w:r>
    </w:p>
    <w:p w14:paraId="3840BF41" w14:textId="77777777" w:rsidR="003F13DA" w:rsidRDefault="003F13DA" w:rsidP="003F13DA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6C8B749A" w14:textId="33579C57" w:rsidR="003F13DA" w:rsidRPr="003F13DA" w:rsidRDefault="003F13DA" w:rsidP="003F13D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4: </w:t>
      </w:r>
      <w:r w:rsidRPr="003F13DA">
        <w:rPr>
          <w:rFonts w:ascii="Trebuchet MS" w:hAnsi="Trebuchet MS"/>
        </w:rPr>
        <w:t xml:space="preserve">Which feature of </w:t>
      </w:r>
      <w:proofErr w:type="spellStart"/>
      <w:r w:rsidRPr="003F13DA">
        <w:rPr>
          <w:rFonts w:ascii="Trebuchet MS" w:hAnsi="Trebuchet MS"/>
        </w:rPr>
        <w:t>TextMagic</w:t>
      </w:r>
      <w:proofErr w:type="spellEnd"/>
      <w:r w:rsidRPr="003F13DA">
        <w:rPr>
          <w:rFonts w:ascii="Trebuchet MS" w:hAnsi="Trebuchet MS"/>
        </w:rPr>
        <w:t xml:space="preserve"> allows businesses to send one message to many customers at the same time?</w:t>
      </w:r>
    </w:p>
    <w:p w14:paraId="3D052FAE" w14:textId="77777777" w:rsidR="003F13DA" w:rsidRPr="003F13DA" w:rsidRDefault="003F13DA" w:rsidP="003F13D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3F13DA">
        <w:rPr>
          <w:rFonts w:ascii="Trebuchet MS" w:hAnsi="Trebuchet MS"/>
        </w:rPr>
        <w:t>A. Scheduled SMS</w:t>
      </w:r>
      <w:r w:rsidRPr="003F13DA">
        <w:rPr>
          <w:rFonts w:ascii="Trebuchet MS" w:hAnsi="Trebuchet MS"/>
        </w:rPr>
        <w:br/>
        <w:t>B. Two-Way Messaging</w:t>
      </w:r>
      <w:r w:rsidRPr="003F13DA">
        <w:rPr>
          <w:rFonts w:ascii="Trebuchet MS" w:hAnsi="Trebuchet MS"/>
        </w:rPr>
        <w:br/>
        <w:t>C. Bulk SMS (Mass Texting)</w:t>
      </w:r>
      <w:r w:rsidRPr="003F13DA">
        <w:rPr>
          <w:rFonts w:ascii="Trebuchet MS" w:hAnsi="Trebuchet MS"/>
        </w:rPr>
        <w:br/>
        <w:t>D. Contact Management</w:t>
      </w:r>
    </w:p>
    <w:p w14:paraId="2EADFDFB" w14:textId="77777777" w:rsidR="003F13DA" w:rsidRPr="00A264E1" w:rsidRDefault="003F13DA" w:rsidP="003F13DA">
      <w:pPr>
        <w:tabs>
          <w:tab w:val="left" w:pos="1800"/>
          <w:tab w:val="left" w:pos="1890"/>
        </w:tabs>
        <w:rPr>
          <w:rFonts w:ascii="Trebuchet MS" w:hAnsi="Trebuchet MS"/>
        </w:rPr>
      </w:pPr>
    </w:p>
    <w:sectPr w:rsidR="003F13DA" w:rsidRPr="00A264E1" w:rsidSect="00ED58B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 w:code="9"/>
      <w:pgMar w:top="2410" w:right="296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F9F049" w14:textId="77777777" w:rsidR="00957DB5" w:rsidRDefault="00957DB5">
      <w:r>
        <w:separator/>
      </w:r>
    </w:p>
  </w:endnote>
  <w:endnote w:type="continuationSeparator" w:id="0">
    <w:p w14:paraId="5E9C6CFB" w14:textId="77777777" w:rsidR="00957DB5" w:rsidRDefault="00957D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1922678866" name="Picture 1922678866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79E336" w14:textId="77777777" w:rsidR="00957DB5" w:rsidRDefault="00957DB5">
      <w:r>
        <w:separator/>
      </w:r>
    </w:p>
  </w:footnote>
  <w:footnote w:type="continuationSeparator" w:id="0">
    <w:p w14:paraId="2726750F" w14:textId="77777777" w:rsidR="00957DB5" w:rsidRDefault="00957D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549FC1E0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4F0F8A" w14:textId="2D978577" w:rsidR="00853BA1" w:rsidRPr="00853BA1" w:rsidRDefault="00853BA1" w:rsidP="00853BA1">
                          <w:pPr>
                            <w:tabs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853BA1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Writing Effective SMS Content</w:t>
                          </w:r>
                        </w:p>
                        <w:p w14:paraId="1DDEDA81" w14:textId="5013E9C6" w:rsidR="000B082A" w:rsidRPr="000B082A" w:rsidRDefault="000B082A" w:rsidP="000B082A">
                          <w:pPr>
                            <w:tabs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4E6FDD01" w14:textId="09715AA3" w:rsidR="00ED58BE" w:rsidRPr="00ED58BE" w:rsidRDefault="00ED58BE" w:rsidP="00ED58BE">
                          <w:pPr>
                            <w:tabs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color w:val="FFFFFF" w:themeColor="background1"/>
                            </w:rPr>
                          </w:pPr>
                        </w:p>
                        <w:p w14:paraId="12BB61E9" w14:textId="797871A3" w:rsidR="004B4284" w:rsidRPr="005F241A" w:rsidRDefault="00B86A63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</w:rPr>
                            <w:t>Search Engin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0C4F0F8A" w14:textId="2D978577" w:rsidR="00853BA1" w:rsidRPr="00853BA1" w:rsidRDefault="00853BA1" w:rsidP="00853BA1">
                    <w:pPr>
                      <w:tabs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853BA1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Writing Effective SMS Content</w:t>
                    </w:r>
                  </w:p>
                  <w:p w14:paraId="1DDEDA81" w14:textId="5013E9C6" w:rsidR="000B082A" w:rsidRPr="000B082A" w:rsidRDefault="000B082A" w:rsidP="000B082A">
                    <w:pPr>
                      <w:tabs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4E6FDD01" w14:textId="09715AA3" w:rsidR="00ED58BE" w:rsidRPr="00ED58BE" w:rsidRDefault="00ED58BE" w:rsidP="00ED58BE">
                    <w:pPr>
                      <w:tabs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color w:val="FFFFFF" w:themeColor="background1"/>
                      </w:rPr>
                    </w:pPr>
                  </w:p>
                  <w:p w14:paraId="12BB61E9" w14:textId="797871A3" w:rsidR="004B4284" w:rsidRPr="005F241A" w:rsidRDefault="00B86A63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</w:rPr>
                      <w:t>Search Engine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708371150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708371150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894264998" name="Picture 894264998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1545825696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1545825696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D47210"/>
    <w:multiLevelType w:val="multilevel"/>
    <w:tmpl w:val="1C08C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EA36BD"/>
    <w:multiLevelType w:val="multilevel"/>
    <w:tmpl w:val="6834E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11C3CDE"/>
    <w:multiLevelType w:val="multilevel"/>
    <w:tmpl w:val="95D82B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43510ED"/>
    <w:multiLevelType w:val="multilevel"/>
    <w:tmpl w:val="13A86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5694FD7"/>
    <w:multiLevelType w:val="multilevel"/>
    <w:tmpl w:val="5DBA3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58F60B1"/>
    <w:multiLevelType w:val="multilevel"/>
    <w:tmpl w:val="4E6E3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6FB6BE0"/>
    <w:multiLevelType w:val="multilevel"/>
    <w:tmpl w:val="66A0A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7B00F7F"/>
    <w:multiLevelType w:val="multilevel"/>
    <w:tmpl w:val="7590A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8682B7F"/>
    <w:multiLevelType w:val="multilevel"/>
    <w:tmpl w:val="CA024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86D7F2D"/>
    <w:multiLevelType w:val="multilevel"/>
    <w:tmpl w:val="5C4EA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9734131"/>
    <w:multiLevelType w:val="multilevel"/>
    <w:tmpl w:val="7B5A9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9C2783F"/>
    <w:multiLevelType w:val="multilevel"/>
    <w:tmpl w:val="AD74E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9DF61D8"/>
    <w:multiLevelType w:val="multilevel"/>
    <w:tmpl w:val="F20C7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A395C56"/>
    <w:multiLevelType w:val="multilevel"/>
    <w:tmpl w:val="30BE6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B672EAF"/>
    <w:multiLevelType w:val="multilevel"/>
    <w:tmpl w:val="387091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CAB3E91"/>
    <w:multiLevelType w:val="multilevel"/>
    <w:tmpl w:val="F9FCE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0D715705"/>
    <w:multiLevelType w:val="multilevel"/>
    <w:tmpl w:val="3F9EF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0DC32017"/>
    <w:multiLevelType w:val="hybridMultilevel"/>
    <w:tmpl w:val="799E0A9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8" w15:restartNumberingAfterBreak="0">
    <w:nsid w:val="0FC954A9"/>
    <w:multiLevelType w:val="multilevel"/>
    <w:tmpl w:val="2EA49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2160D0D"/>
    <w:multiLevelType w:val="multilevel"/>
    <w:tmpl w:val="DFB6D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260129E"/>
    <w:multiLevelType w:val="multilevel"/>
    <w:tmpl w:val="DE5E5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2627BE4"/>
    <w:multiLevelType w:val="multilevel"/>
    <w:tmpl w:val="3E141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3C64154"/>
    <w:multiLevelType w:val="multilevel"/>
    <w:tmpl w:val="EF180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5382870"/>
    <w:multiLevelType w:val="multilevel"/>
    <w:tmpl w:val="292E4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182F7FB1"/>
    <w:multiLevelType w:val="multilevel"/>
    <w:tmpl w:val="E6168F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1A0D177B"/>
    <w:multiLevelType w:val="multilevel"/>
    <w:tmpl w:val="E2242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1D8C30CF"/>
    <w:multiLevelType w:val="multilevel"/>
    <w:tmpl w:val="50984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1E9741D3"/>
    <w:multiLevelType w:val="multilevel"/>
    <w:tmpl w:val="1D664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1ECC29F2"/>
    <w:multiLevelType w:val="multilevel"/>
    <w:tmpl w:val="CB6C83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1F07184D"/>
    <w:multiLevelType w:val="multilevel"/>
    <w:tmpl w:val="FFD055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1FBC2B89"/>
    <w:multiLevelType w:val="multilevel"/>
    <w:tmpl w:val="C744F2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23121058"/>
    <w:multiLevelType w:val="multilevel"/>
    <w:tmpl w:val="7BF26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4690C99"/>
    <w:multiLevelType w:val="multilevel"/>
    <w:tmpl w:val="F7120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24BF737F"/>
    <w:multiLevelType w:val="multilevel"/>
    <w:tmpl w:val="2B70E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25F56464"/>
    <w:multiLevelType w:val="hybridMultilevel"/>
    <w:tmpl w:val="5EDEF98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6" w15:restartNumberingAfterBreak="0">
    <w:nsid w:val="25F9684E"/>
    <w:multiLevelType w:val="multilevel"/>
    <w:tmpl w:val="701A1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28B021FB"/>
    <w:multiLevelType w:val="multilevel"/>
    <w:tmpl w:val="984E8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29A43A02"/>
    <w:multiLevelType w:val="multilevel"/>
    <w:tmpl w:val="539AB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2C0E52DC"/>
    <w:multiLevelType w:val="multilevel"/>
    <w:tmpl w:val="22C08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2FB33010"/>
    <w:multiLevelType w:val="multilevel"/>
    <w:tmpl w:val="02305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31304504"/>
    <w:multiLevelType w:val="multilevel"/>
    <w:tmpl w:val="C7520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3208194D"/>
    <w:multiLevelType w:val="multilevel"/>
    <w:tmpl w:val="C6C615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33574579"/>
    <w:multiLevelType w:val="multilevel"/>
    <w:tmpl w:val="05223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344336F0"/>
    <w:multiLevelType w:val="multilevel"/>
    <w:tmpl w:val="B1A471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36437836"/>
    <w:multiLevelType w:val="multilevel"/>
    <w:tmpl w:val="ED380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36A221E8"/>
    <w:multiLevelType w:val="multilevel"/>
    <w:tmpl w:val="DE5AB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370D3362"/>
    <w:multiLevelType w:val="multilevel"/>
    <w:tmpl w:val="0E7E3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388F11B6"/>
    <w:multiLevelType w:val="multilevel"/>
    <w:tmpl w:val="5CD6D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3B416582"/>
    <w:multiLevelType w:val="multilevel"/>
    <w:tmpl w:val="E1EEE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3CE31B2D"/>
    <w:multiLevelType w:val="multilevel"/>
    <w:tmpl w:val="84760F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3D411643"/>
    <w:multiLevelType w:val="multilevel"/>
    <w:tmpl w:val="631EE3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3DFE7A05"/>
    <w:multiLevelType w:val="multilevel"/>
    <w:tmpl w:val="AFF25E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3E7008E8"/>
    <w:multiLevelType w:val="multilevel"/>
    <w:tmpl w:val="B26A4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443605F0"/>
    <w:multiLevelType w:val="multilevel"/>
    <w:tmpl w:val="E4949E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45E76DCD"/>
    <w:multiLevelType w:val="multilevel"/>
    <w:tmpl w:val="57164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49A6298D"/>
    <w:multiLevelType w:val="multilevel"/>
    <w:tmpl w:val="77EE5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4B567416"/>
    <w:multiLevelType w:val="multilevel"/>
    <w:tmpl w:val="95844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4CEB2838"/>
    <w:multiLevelType w:val="multilevel"/>
    <w:tmpl w:val="4EEC0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4E736738"/>
    <w:multiLevelType w:val="multilevel"/>
    <w:tmpl w:val="54829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4EB009C8"/>
    <w:multiLevelType w:val="multilevel"/>
    <w:tmpl w:val="DFC2C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4EBB18A5"/>
    <w:multiLevelType w:val="multilevel"/>
    <w:tmpl w:val="39802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500509F3"/>
    <w:multiLevelType w:val="multilevel"/>
    <w:tmpl w:val="E4DA4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50715160"/>
    <w:multiLevelType w:val="multilevel"/>
    <w:tmpl w:val="2B444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51351E02"/>
    <w:multiLevelType w:val="multilevel"/>
    <w:tmpl w:val="BF7EE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522A4AD3"/>
    <w:multiLevelType w:val="multilevel"/>
    <w:tmpl w:val="8BE44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52861E20"/>
    <w:multiLevelType w:val="multilevel"/>
    <w:tmpl w:val="EFB20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52B82D01"/>
    <w:multiLevelType w:val="multilevel"/>
    <w:tmpl w:val="7A28B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5315099D"/>
    <w:multiLevelType w:val="multilevel"/>
    <w:tmpl w:val="FA124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54B32F88"/>
    <w:multiLevelType w:val="multilevel"/>
    <w:tmpl w:val="6AB06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54E34B99"/>
    <w:multiLevelType w:val="multilevel"/>
    <w:tmpl w:val="D2F46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555B432B"/>
    <w:multiLevelType w:val="multilevel"/>
    <w:tmpl w:val="2146F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55B4118A"/>
    <w:multiLevelType w:val="multilevel"/>
    <w:tmpl w:val="39FCC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580A455C"/>
    <w:multiLevelType w:val="multilevel"/>
    <w:tmpl w:val="31D2C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59CF1965"/>
    <w:multiLevelType w:val="multilevel"/>
    <w:tmpl w:val="01242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5BC96EA0"/>
    <w:multiLevelType w:val="hybridMultilevel"/>
    <w:tmpl w:val="8CCE28E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79" w15:restartNumberingAfterBreak="0">
    <w:nsid w:val="5D677B7C"/>
    <w:multiLevelType w:val="multilevel"/>
    <w:tmpl w:val="2EE09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5D7B7D06"/>
    <w:multiLevelType w:val="multilevel"/>
    <w:tmpl w:val="29F4FD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5D9975D8"/>
    <w:multiLevelType w:val="multilevel"/>
    <w:tmpl w:val="8240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60C6618E"/>
    <w:multiLevelType w:val="multilevel"/>
    <w:tmpl w:val="B270E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62BE5FA9"/>
    <w:multiLevelType w:val="multilevel"/>
    <w:tmpl w:val="457E4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62E078E3"/>
    <w:multiLevelType w:val="multilevel"/>
    <w:tmpl w:val="E5B25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63394AAA"/>
    <w:multiLevelType w:val="multilevel"/>
    <w:tmpl w:val="4F9A2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657B7726"/>
    <w:multiLevelType w:val="multilevel"/>
    <w:tmpl w:val="6478E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678C2CE4"/>
    <w:multiLevelType w:val="multilevel"/>
    <w:tmpl w:val="AB36D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68961AF5"/>
    <w:multiLevelType w:val="multilevel"/>
    <w:tmpl w:val="B964D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6A034C30"/>
    <w:multiLevelType w:val="multilevel"/>
    <w:tmpl w:val="2FB24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6C357047"/>
    <w:multiLevelType w:val="multilevel"/>
    <w:tmpl w:val="58D8B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6EE05FC9"/>
    <w:multiLevelType w:val="multilevel"/>
    <w:tmpl w:val="E1203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6FEB4A60"/>
    <w:multiLevelType w:val="multilevel"/>
    <w:tmpl w:val="06986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734D2EE0"/>
    <w:multiLevelType w:val="multilevel"/>
    <w:tmpl w:val="01D46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 w15:restartNumberingAfterBreak="0">
    <w:nsid w:val="737772C5"/>
    <w:multiLevelType w:val="multilevel"/>
    <w:tmpl w:val="948EA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" w15:restartNumberingAfterBreak="0">
    <w:nsid w:val="73991246"/>
    <w:multiLevelType w:val="multilevel"/>
    <w:tmpl w:val="822435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7" w15:restartNumberingAfterBreak="0">
    <w:nsid w:val="73BA6931"/>
    <w:multiLevelType w:val="multilevel"/>
    <w:tmpl w:val="80C47B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74203694"/>
    <w:multiLevelType w:val="multilevel"/>
    <w:tmpl w:val="2110D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" w15:restartNumberingAfterBreak="0">
    <w:nsid w:val="74566175"/>
    <w:multiLevelType w:val="multilevel"/>
    <w:tmpl w:val="1D5CB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74937949"/>
    <w:multiLevelType w:val="multilevel"/>
    <w:tmpl w:val="8C7C05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778633EA"/>
    <w:multiLevelType w:val="multilevel"/>
    <w:tmpl w:val="9A2AE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" w15:restartNumberingAfterBreak="0">
    <w:nsid w:val="780A70B0"/>
    <w:multiLevelType w:val="multilevel"/>
    <w:tmpl w:val="A30C9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" w15:restartNumberingAfterBreak="0">
    <w:nsid w:val="7A9D3900"/>
    <w:multiLevelType w:val="multilevel"/>
    <w:tmpl w:val="F49A7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 w15:restartNumberingAfterBreak="0">
    <w:nsid w:val="7AEB6DD8"/>
    <w:multiLevelType w:val="multilevel"/>
    <w:tmpl w:val="AEC07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7AFB4A5C"/>
    <w:multiLevelType w:val="multilevel"/>
    <w:tmpl w:val="F4F05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" w15:restartNumberingAfterBreak="0">
    <w:nsid w:val="7C4A7A5C"/>
    <w:multiLevelType w:val="multilevel"/>
    <w:tmpl w:val="C6C89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7D40622F"/>
    <w:multiLevelType w:val="multilevel"/>
    <w:tmpl w:val="F4226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05240743">
    <w:abstractNumId w:val="93"/>
  </w:num>
  <w:num w:numId="2" w16cid:durableId="2061131832">
    <w:abstractNumId w:val="24"/>
  </w:num>
  <w:num w:numId="3" w16cid:durableId="1685740467">
    <w:abstractNumId w:val="57"/>
  </w:num>
  <w:num w:numId="4" w16cid:durableId="1457023137">
    <w:abstractNumId w:val="52"/>
  </w:num>
  <w:num w:numId="5" w16cid:durableId="1956713769">
    <w:abstractNumId w:val="53"/>
  </w:num>
  <w:num w:numId="6" w16cid:durableId="1401558546">
    <w:abstractNumId w:val="76"/>
  </w:num>
  <w:num w:numId="7" w16cid:durableId="93014398">
    <w:abstractNumId w:val="89"/>
  </w:num>
  <w:num w:numId="8" w16cid:durableId="1789086404">
    <w:abstractNumId w:val="62"/>
  </w:num>
  <w:num w:numId="9" w16cid:durableId="1067000964">
    <w:abstractNumId w:val="35"/>
  </w:num>
  <w:num w:numId="10" w16cid:durableId="902645610">
    <w:abstractNumId w:val="91"/>
  </w:num>
  <w:num w:numId="11" w16cid:durableId="945115665">
    <w:abstractNumId w:val="83"/>
  </w:num>
  <w:num w:numId="12" w16cid:durableId="275525683">
    <w:abstractNumId w:val="21"/>
  </w:num>
  <w:num w:numId="13" w16cid:durableId="1882864528">
    <w:abstractNumId w:val="64"/>
  </w:num>
  <w:num w:numId="14" w16cid:durableId="68159291">
    <w:abstractNumId w:val="17"/>
  </w:num>
  <w:num w:numId="15" w16cid:durableId="42489049">
    <w:abstractNumId w:val="78"/>
  </w:num>
  <w:num w:numId="16" w16cid:durableId="2050256017">
    <w:abstractNumId w:val="85"/>
  </w:num>
  <w:num w:numId="17" w16cid:durableId="1994330611">
    <w:abstractNumId w:val="86"/>
  </w:num>
  <w:num w:numId="18" w16cid:durableId="554396747">
    <w:abstractNumId w:val="67"/>
  </w:num>
  <w:num w:numId="19" w16cid:durableId="1809088266">
    <w:abstractNumId w:val="61"/>
  </w:num>
  <w:num w:numId="20" w16cid:durableId="1797259661">
    <w:abstractNumId w:val="7"/>
  </w:num>
  <w:num w:numId="21" w16cid:durableId="1105150483">
    <w:abstractNumId w:val="49"/>
  </w:num>
  <w:num w:numId="22" w16cid:durableId="61828497">
    <w:abstractNumId w:val="16"/>
  </w:num>
  <w:num w:numId="23" w16cid:durableId="1735812207">
    <w:abstractNumId w:val="36"/>
  </w:num>
  <w:num w:numId="24" w16cid:durableId="770442340">
    <w:abstractNumId w:val="59"/>
  </w:num>
  <w:num w:numId="25" w16cid:durableId="49770366">
    <w:abstractNumId w:val="20"/>
  </w:num>
  <w:num w:numId="26" w16cid:durableId="114300732">
    <w:abstractNumId w:val="9"/>
  </w:num>
  <w:num w:numId="27" w16cid:durableId="457376141">
    <w:abstractNumId w:val="1"/>
  </w:num>
  <w:num w:numId="28" w16cid:durableId="525949114">
    <w:abstractNumId w:val="55"/>
  </w:num>
  <w:num w:numId="29" w16cid:durableId="2017919867">
    <w:abstractNumId w:val="58"/>
  </w:num>
  <w:num w:numId="30" w16cid:durableId="531312124">
    <w:abstractNumId w:val="39"/>
  </w:num>
  <w:num w:numId="31" w16cid:durableId="1275405712">
    <w:abstractNumId w:val="88"/>
  </w:num>
  <w:num w:numId="32" w16cid:durableId="539436037">
    <w:abstractNumId w:val="63"/>
  </w:num>
  <w:num w:numId="33" w16cid:durableId="959796609">
    <w:abstractNumId w:val="6"/>
  </w:num>
  <w:num w:numId="34" w16cid:durableId="832334331">
    <w:abstractNumId w:val="3"/>
  </w:num>
  <w:num w:numId="35" w16cid:durableId="1233735443">
    <w:abstractNumId w:val="5"/>
  </w:num>
  <w:num w:numId="36" w16cid:durableId="1822306071">
    <w:abstractNumId w:val="75"/>
  </w:num>
  <w:num w:numId="37" w16cid:durableId="131486084">
    <w:abstractNumId w:val="70"/>
  </w:num>
  <w:num w:numId="38" w16cid:durableId="1190873115">
    <w:abstractNumId w:val="10"/>
  </w:num>
  <w:num w:numId="39" w16cid:durableId="175190524">
    <w:abstractNumId w:val="94"/>
  </w:num>
  <w:num w:numId="40" w16cid:durableId="545484506">
    <w:abstractNumId w:val="72"/>
  </w:num>
  <w:num w:numId="41" w16cid:durableId="1216163200">
    <w:abstractNumId w:val="107"/>
  </w:num>
  <w:num w:numId="42" w16cid:durableId="1250038401">
    <w:abstractNumId w:val="23"/>
  </w:num>
  <w:num w:numId="43" w16cid:durableId="128284154">
    <w:abstractNumId w:val="0"/>
  </w:num>
  <w:num w:numId="44" w16cid:durableId="466775042">
    <w:abstractNumId w:val="66"/>
  </w:num>
  <w:num w:numId="45" w16cid:durableId="1233198601">
    <w:abstractNumId w:val="56"/>
  </w:num>
  <w:num w:numId="46" w16cid:durableId="1394423183">
    <w:abstractNumId w:val="92"/>
  </w:num>
  <w:num w:numId="47" w16cid:durableId="347099550">
    <w:abstractNumId w:val="104"/>
  </w:num>
  <w:num w:numId="48" w16cid:durableId="655113060">
    <w:abstractNumId w:val="95"/>
  </w:num>
  <w:num w:numId="49" w16cid:durableId="1943150641">
    <w:abstractNumId w:val="43"/>
  </w:num>
  <w:num w:numId="50" w16cid:durableId="1552424507">
    <w:abstractNumId w:val="47"/>
  </w:num>
  <w:num w:numId="51" w16cid:durableId="1438675331">
    <w:abstractNumId w:val="106"/>
  </w:num>
  <w:num w:numId="52" w16cid:durableId="912200498">
    <w:abstractNumId w:val="98"/>
  </w:num>
  <w:num w:numId="53" w16cid:durableId="1011419653">
    <w:abstractNumId w:val="15"/>
  </w:num>
  <w:num w:numId="54" w16cid:durableId="1387223709">
    <w:abstractNumId w:val="18"/>
  </w:num>
  <w:num w:numId="55" w16cid:durableId="1558974158">
    <w:abstractNumId w:val="4"/>
  </w:num>
  <w:num w:numId="56" w16cid:durableId="1463037829">
    <w:abstractNumId w:val="27"/>
  </w:num>
  <w:num w:numId="57" w16cid:durableId="130102993">
    <w:abstractNumId w:val="40"/>
  </w:num>
  <w:num w:numId="58" w16cid:durableId="789469452">
    <w:abstractNumId w:val="29"/>
  </w:num>
  <w:num w:numId="59" w16cid:durableId="1783257933">
    <w:abstractNumId w:val="102"/>
  </w:num>
  <w:num w:numId="60" w16cid:durableId="2083092457">
    <w:abstractNumId w:val="71"/>
  </w:num>
  <w:num w:numId="61" w16cid:durableId="1494370975">
    <w:abstractNumId w:val="26"/>
  </w:num>
  <w:num w:numId="62" w16cid:durableId="1019085858">
    <w:abstractNumId w:val="8"/>
  </w:num>
  <w:num w:numId="63" w16cid:durableId="869031187">
    <w:abstractNumId w:val="41"/>
  </w:num>
  <w:num w:numId="64" w16cid:durableId="1124693079">
    <w:abstractNumId w:val="81"/>
  </w:num>
  <w:num w:numId="65" w16cid:durableId="1664967593">
    <w:abstractNumId w:val="105"/>
  </w:num>
  <w:num w:numId="66" w16cid:durableId="623345196">
    <w:abstractNumId w:val="30"/>
  </w:num>
  <w:num w:numId="67" w16cid:durableId="2134015624">
    <w:abstractNumId w:val="97"/>
  </w:num>
  <w:num w:numId="68" w16cid:durableId="1857185330">
    <w:abstractNumId w:val="13"/>
  </w:num>
  <w:num w:numId="69" w16cid:durableId="755203181">
    <w:abstractNumId w:val="68"/>
  </w:num>
  <w:num w:numId="70" w16cid:durableId="1032918616">
    <w:abstractNumId w:val="37"/>
  </w:num>
  <w:num w:numId="71" w16cid:durableId="63453799">
    <w:abstractNumId w:val="74"/>
  </w:num>
  <w:num w:numId="72" w16cid:durableId="964383331">
    <w:abstractNumId w:val="46"/>
  </w:num>
  <w:num w:numId="73" w16cid:durableId="926310479">
    <w:abstractNumId w:val="90"/>
  </w:num>
  <w:num w:numId="74" w16cid:durableId="1435704899">
    <w:abstractNumId w:val="73"/>
  </w:num>
  <w:num w:numId="75" w16cid:durableId="878710821">
    <w:abstractNumId w:val="34"/>
  </w:num>
  <w:num w:numId="76" w16cid:durableId="1528173794">
    <w:abstractNumId w:val="28"/>
  </w:num>
  <w:num w:numId="77" w16cid:durableId="1517842074">
    <w:abstractNumId w:val="82"/>
  </w:num>
  <w:num w:numId="78" w16cid:durableId="1914505779">
    <w:abstractNumId w:val="32"/>
  </w:num>
  <w:num w:numId="79" w16cid:durableId="1893804244">
    <w:abstractNumId w:val="101"/>
  </w:num>
  <w:num w:numId="80" w16cid:durableId="1626353508">
    <w:abstractNumId w:val="19"/>
  </w:num>
  <w:num w:numId="81" w16cid:durableId="1226140271">
    <w:abstractNumId w:val="99"/>
  </w:num>
  <w:num w:numId="82" w16cid:durableId="749935860">
    <w:abstractNumId w:val="25"/>
  </w:num>
  <w:num w:numId="83" w16cid:durableId="238713736">
    <w:abstractNumId w:val="100"/>
  </w:num>
  <w:num w:numId="84" w16cid:durableId="767391841">
    <w:abstractNumId w:val="80"/>
  </w:num>
  <w:num w:numId="85" w16cid:durableId="10109642">
    <w:abstractNumId w:val="2"/>
  </w:num>
  <w:num w:numId="86" w16cid:durableId="635180134">
    <w:abstractNumId w:val="96"/>
  </w:num>
  <w:num w:numId="87" w16cid:durableId="95105500">
    <w:abstractNumId w:val="50"/>
  </w:num>
  <w:num w:numId="88" w16cid:durableId="1457985180">
    <w:abstractNumId w:val="22"/>
  </w:num>
  <w:num w:numId="89" w16cid:durableId="72163955">
    <w:abstractNumId w:val="14"/>
  </w:num>
  <w:num w:numId="90" w16cid:durableId="772288335">
    <w:abstractNumId w:val="77"/>
  </w:num>
  <w:num w:numId="91" w16cid:durableId="1783577061">
    <w:abstractNumId w:val="31"/>
  </w:num>
  <w:num w:numId="92" w16cid:durableId="641739088">
    <w:abstractNumId w:val="65"/>
  </w:num>
  <w:num w:numId="93" w16cid:durableId="1725061666">
    <w:abstractNumId w:val="11"/>
  </w:num>
  <w:num w:numId="94" w16cid:durableId="1355809315">
    <w:abstractNumId w:val="12"/>
  </w:num>
  <w:num w:numId="95" w16cid:durableId="323437760">
    <w:abstractNumId w:val="87"/>
  </w:num>
  <w:num w:numId="96" w16cid:durableId="1736276988">
    <w:abstractNumId w:val="54"/>
  </w:num>
  <w:num w:numId="97" w16cid:durableId="62217187">
    <w:abstractNumId w:val="42"/>
  </w:num>
  <w:num w:numId="98" w16cid:durableId="1660306123">
    <w:abstractNumId w:val="69"/>
  </w:num>
  <w:num w:numId="99" w16cid:durableId="2039966950">
    <w:abstractNumId w:val="44"/>
  </w:num>
  <w:num w:numId="100" w16cid:durableId="464396968">
    <w:abstractNumId w:val="103"/>
  </w:num>
  <w:num w:numId="101" w16cid:durableId="518353288">
    <w:abstractNumId w:val="60"/>
  </w:num>
  <w:num w:numId="102" w16cid:durableId="567686679">
    <w:abstractNumId w:val="45"/>
  </w:num>
  <w:num w:numId="103" w16cid:durableId="1157261391">
    <w:abstractNumId w:val="84"/>
  </w:num>
  <w:num w:numId="104" w16cid:durableId="2115393492">
    <w:abstractNumId w:val="33"/>
  </w:num>
  <w:num w:numId="105" w16cid:durableId="643314012">
    <w:abstractNumId w:val="38"/>
  </w:num>
  <w:num w:numId="106" w16cid:durableId="1799643922">
    <w:abstractNumId w:val="79"/>
  </w:num>
  <w:num w:numId="107" w16cid:durableId="247857510">
    <w:abstractNumId w:val="48"/>
  </w:num>
  <w:num w:numId="108" w16cid:durableId="814298787">
    <w:abstractNumId w:val="5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14E18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082A"/>
    <w:rsid w:val="000B23B6"/>
    <w:rsid w:val="000B5292"/>
    <w:rsid w:val="000C0BE0"/>
    <w:rsid w:val="000C198C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158C7"/>
    <w:rsid w:val="001164AF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1F29"/>
    <w:rsid w:val="00154967"/>
    <w:rsid w:val="00156AD3"/>
    <w:rsid w:val="00164368"/>
    <w:rsid w:val="00175381"/>
    <w:rsid w:val="00175C25"/>
    <w:rsid w:val="001806F2"/>
    <w:rsid w:val="0018246A"/>
    <w:rsid w:val="001831AE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6A61"/>
    <w:rsid w:val="001F7B67"/>
    <w:rsid w:val="00200717"/>
    <w:rsid w:val="00201C78"/>
    <w:rsid w:val="00211BC8"/>
    <w:rsid w:val="002131BC"/>
    <w:rsid w:val="002156A1"/>
    <w:rsid w:val="002169DE"/>
    <w:rsid w:val="002259A5"/>
    <w:rsid w:val="0023756C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1FD"/>
    <w:rsid w:val="002856F9"/>
    <w:rsid w:val="0028618D"/>
    <w:rsid w:val="00286EF4"/>
    <w:rsid w:val="00287423"/>
    <w:rsid w:val="002912D0"/>
    <w:rsid w:val="00291959"/>
    <w:rsid w:val="00293114"/>
    <w:rsid w:val="00294560"/>
    <w:rsid w:val="00294B64"/>
    <w:rsid w:val="002954D6"/>
    <w:rsid w:val="00297D28"/>
    <w:rsid w:val="002A1497"/>
    <w:rsid w:val="002C5883"/>
    <w:rsid w:val="002C71CE"/>
    <w:rsid w:val="002C72AA"/>
    <w:rsid w:val="002C792E"/>
    <w:rsid w:val="002D1E8A"/>
    <w:rsid w:val="002D2D38"/>
    <w:rsid w:val="002D3126"/>
    <w:rsid w:val="002D6ADF"/>
    <w:rsid w:val="002E138D"/>
    <w:rsid w:val="002E1572"/>
    <w:rsid w:val="002E2D66"/>
    <w:rsid w:val="002E6A6C"/>
    <w:rsid w:val="002E7B8D"/>
    <w:rsid w:val="002F2398"/>
    <w:rsid w:val="002F64E7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0165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55B0"/>
    <w:rsid w:val="003B1A82"/>
    <w:rsid w:val="003B6C59"/>
    <w:rsid w:val="003C057F"/>
    <w:rsid w:val="003D213F"/>
    <w:rsid w:val="003D432B"/>
    <w:rsid w:val="003D728C"/>
    <w:rsid w:val="003E5223"/>
    <w:rsid w:val="003E61BD"/>
    <w:rsid w:val="003F0096"/>
    <w:rsid w:val="003F13DA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4AC2"/>
    <w:rsid w:val="00445C7E"/>
    <w:rsid w:val="004468C1"/>
    <w:rsid w:val="00465281"/>
    <w:rsid w:val="00465288"/>
    <w:rsid w:val="00470D90"/>
    <w:rsid w:val="00471B09"/>
    <w:rsid w:val="00477FEE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2C2E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4C1D"/>
    <w:rsid w:val="00525016"/>
    <w:rsid w:val="00525A98"/>
    <w:rsid w:val="00526E67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D2FA2"/>
    <w:rsid w:val="005F03F3"/>
    <w:rsid w:val="005F0AA3"/>
    <w:rsid w:val="005F241A"/>
    <w:rsid w:val="005F258E"/>
    <w:rsid w:val="005F3A05"/>
    <w:rsid w:val="005F3C47"/>
    <w:rsid w:val="00600DB0"/>
    <w:rsid w:val="0061273B"/>
    <w:rsid w:val="00616FD3"/>
    <w:rsid w:val="00620DA3"/>
    <w:rsid w:val="006215A6"/>
    <w:rsid w:val="00625E0E"/>
    <w:rsid w:val="00632CDF"/>
    <w:rsid w:val="00646560"/>
    <w:rsid w:val="006542C2"/>
    <w:rsid w:val="00654480"/>
    <w:rsid w:val="00656BEB"/>
    <w:rsid w:val="006617EC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3B1"/>
    <w:rsid w:val="006F2425"/>
    <w:rsid w:val="006F4A60"/>
    <w:rsid w:val="00700744"/>
    <w:rsid w:val="00701CD5"/>
    <w:rsid w:val="007032D8"/>
    <w:rsid w:val="0070411B"/>
    <w:rsid w:val="0071182D"/>
    <w:rsid w:val="00713489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1EA8"/>
    <w:rsid w:val="007800DB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BA1"/>
    <w:rsid w:val="00853C14"/>
    <w:rsid w:val="0086021E"/>
    <w:rsid w:val="0086395B"/>
    <w:rsid w:val="00864522"/>
    <w:rsid w:val="00866267"/>
    <w:rsid w:val="00874211"/>
    <w:rsid w:val="00876796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26F8"/>
    <w:rsid w:val="008D4ABB"/>
    <w:rsid w:val="008D4E7D"/>
    <w:rsid w:val="008D7DB7"/>
    <w:rsid w:val="008E4D59"/>
    <w:rsid w:val="008E6EC9"/>
    <w:rsid w:val="008F4820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57DB5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07BCA"/>
    <w:rsid w:val="00A10DEF"/>
    <w:rsid w:val="00A11EB7"/>
    <w:rsid w:val="00A12F7B"/>
    <w:rsid w:val="00A12FF4"/>
    <w:rsid w:val="00A21CA0"/>
    <w:rsid w:val="00A261F1"/>
    <w:rsid w:val="00A264E1"/>
    <w:rsid w:val="00A308AB"/>
    <w:rsid w:val="00A30943"/>
    <w:rsid w:val="00A30A40"/>
    <w:rsid w:val="00A33805"/>
    <w:rsid w:val="00A34772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6CB"/>
    <w:rsid w:val="00AA2898"/>
    <w:rsid w:val="00AA4A4A"/>
    <w:rsid w:val="00AA5D55"/>
    <w:rsid w:val="00AB0344"/>
    <w:rsid w:val="00AB4A48"/>
    <w:rsid w:val="00AC776A"/>
    <w:rsid w:val="00AD125E"/>
    <w:rsid w:val="00AD5290"/>
    <w:rsid w:val="00AE38A1"/>
    <w:rsid w:val="00AE60A5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5906"/>
    <w:rsid w:val="00B6620D"/>
    <w:rsid w:val="00B664B7"/>
    <w:rsid w:val="00B73989"/>
    <w:rsid w:val="00B8289F"/>
    <w:rsid w:val="00B82E81"/>
    <w:rsid w:val="00B85E55"/>
    <w:rsid w:val="00B86A63"/>
    <w:rsid w:val="00B87523"/>
    <w:rsid w:val="00BB21F8"/>
    <w:rsid w:val="00BB67B2"/>
    <w:rsid w:val="00BD06A7"/>
    <w:rsid w:val="00BD0821"/>
    <w:rsid w:val="00BD393C"/>
    <w:rsid w:val="00BD4B1C"/>
    <w:rsid w:val="00BE014E"/>
    <w:rsid w:val="00BF255E"/>
    <w:rsid w:val="00BF33A7"/>
    <w:rsid w:val="00BF43DA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3D4F"/>
    <w:rsid w:val="00C47B08"/>
    <w:rsid w:val="00C5272E"/>
    <w:rsid w:val="00C607A5"/>
    <w:rsid w:val="00C619F1"/>
    <w:rsid w:val="00C61C1D"/>
    <w:rsid w:val="00C62CC1"/>
    <w:rsid w:val="00C6308A"/>
    <w:rsid w:val="00C82D5E"/>
    <w:rsid w:val="00C8529B"/>
    <w:rsid w:val="00C876F5"/>
    <w:rsid w:val="00C9346B"/>
    <w:rsid w:val="00C95C04"/>
    <w:rsid w:val="00C962D9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C6E6E"/>
    <w:rsid w:val="00CD2F7A"/>
    <w:rsid w:val="00CD769E"/>
    <w:rsid w:val="00CE7412"/>
    <w:rsid w:val="00CE7E17"/>
    <w:rsid w:val="00CF2105"/>
    <w:rsid w:val="00D0253C"/>
    <w:rsid w:val="00D04A81"/>
    <w:rsid w:val="00D20ACE"/>
    <w:rsid w:val="00D216E0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2D18"/>
    <w:rsid w:val="00D54E7B"/>
    <w:rsid w:val="00D671E2"/>
    <w:rsid w:val="00D67B3E"/>
    <w:rsid w:val="00D81C16"/>
    <w:rsid w:val="00D9543F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24069"/>
    <w:rsid w:val="00E2704D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D58BE"/>
    <w:rsid w:val="00EE1E82"/>
    <w:rsid w:val="00EE331D"/>
    <w:rsid w:val="00EE4182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3A3E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AC77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9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0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26209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179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804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3104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64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859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4419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0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9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9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072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3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2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336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8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2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2051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0676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2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9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7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16952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30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1691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64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883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41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8772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15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3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696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8757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4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5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18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53653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8713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19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713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108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2396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956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989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50042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4764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35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14923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540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871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137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803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869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06434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703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20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269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40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71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171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47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230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537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0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6" Type="http://schemas.openxmlformats.org/officeDocument/2006/relationships/image" Target="media/image60.jpeg"/><Relationship Id="rId5" Type="http://schemas.openxmlformats.org/officeDocument/2006/relationships/image" Target="media/image6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41</TotalTime>
  <Pages>6</Pages>
  <Words>818</Words>
  <Characters>466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5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31</cp:revision>
  <cp:lastPrinted>2026-03-09T13:09:00Z</cp:lastPrinted>
  <dcterms:created xsi:type="dcterms:W3CDTF">2025-07-08T08:02:00Z</dcterms:created>
  <dcterms:modified xsi:type="dcterms:W3CDTF">2026-03-10T09:11:00Z</dcterms:modified>
</cp:coreProperties>
</file>